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1B2AEC" w14:textId="31E1517E" w:rsidR="00601A0D" w:rsidRDefault="00322DA9" w:rsidP="001C3BEE">
      <w:r w:rsidRPr="00B217AB">
        <w:t>Students in the M</w:t>
      </w:r>
      <w:r w:rsidR="00802303">
        <w:t>Eng</w:t>
      </w:r>
      <w:r w:rsidRPr="00B217AB">
        <w:t xml:space="preserve"> program are required to complete a </w:t>
      </w:r>
      <w:r w:rsidR="00662071">
        <w:t xml:space="preserve">minimum </w:t>
      </w:r>
      <w:r w:rsidRPr="00B217AB">
        <w:t xml:space="preserve">of </w:t>
      </w:r>
      <w:r w:rsidR="00A3460A">
        <w:rPr>
          <w:b/>
          <w:u w:val="single"/>
        </w:rPr>
        <w:t>66</w:t>
      </w:r>
      <w:r w:rsidRPr="00D84AA3">
        <w:rPr>
          <w:b/>
          <w:u w:val="single"/>
        </w:rPr>
        <w:t xml:space="preserve"> </w:t>
      </w:r>
      <w:r w:rsidR="00194801" w:rsidRPr="00D84AA3">
        <w:rPr>
          <w:b/>
          <w:u w:val="single"/>
        </w:rPr>
        <w:t>unit</w:t>
      </w:r>
      <w:r w:rsidR="00D84AA3">
        <w:rPr>
          <w:b/>
          <w:u w:val="single"/>
        </w:rPr>
        <w:t>s</w:t>
      </w:r>
      <w:r w:rsidR="00B64F68" w:rsidRPr="00B217AB">
        <w:t xml:space="preserve"> over t</w:t>
      </w:r>
      <w:r w:rsidR="00D84AA3">
        <w:t xml:space="preserve">he course of two years of study.  </w:t>
      </w:r>
    </w:p>
    <w:p w14:paraId="696B5A59" w14:textId="20F0F9B6" w:rsidR="005240B0" w:rsidRPr="001B1F75" w:rsidRDefault="005240B0" w:rsidP="005240B0">
      <w:pPr>
        <w:rPr>
          <w:b/>
          <w:sz w:val="22"/>
          <w:szCs w:val="22"/>
        </w:rPr>
      </w:pPr>
      <w:r w:rsidRPr="001B1F75">
        <w:rPr>
          <w:b/>
          <w:sz w:val="22"/>
          <w:szCs w:val="22"/>
        </w:rPr>
        <w:t xml:space="preserve">A summary of the </w:t>
      </w:r>
      <w:r>
        <w:rPr>
          <w:b/>
          <w:sz w:val="22"/>
          <w:szCs w:val="22"/>
        </w:rPr>
        <w:t>MEng</w:t>
      </w:r>
      <w:r w:rsidRPr="001B1F75">
        <w:rPr>
          <w:b/>
          <w:sz w:val="22"/>
          <w:szCs w:val="22"/>
        </w:rPr>
        <w:t xml:space="preserve"> curriculum is as follows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15"/>
        <w:gridCol w:w="1224"/>
      </w:tblGrid>
      <w:tr w:rsidR="005240B0" w:rsidRPr="003C6C09" w14:paraId="29B3861D" w14:textId="77777777" w:rsidTr="00A515FA">
        <w:trPr>
          <w:jc w:val="center"/>
        </w:trPr>
        <w:tc>
          <w:tcPr>
            <w:tcW w:w="5415" w:type="dxa"/>
            <w:shd w:val="clear" w:color="auto" w:fill="D6D6D6" w:themeFill="text1" w:themeFillTint="33"/>
          </w:tcPr>
          <w:p w14:paraId="5675ECA9" w14:textId="6D26B0EA" w:rsidR="005240B0" w:rsidRPr="003C6C09" w:rsidRDefault="005240B0" w:rsidP="002262D6">
            <w:pPr>
              <w:rPr>
                <w:b/>
                <w:sz w:val="18"/>
                <w:szCs w:val="18"/>
              </w:rPr>
            </w:pPr>
            <w:r w:rsidRPr="003C6C09">
              <w:rPr>
                <w:b/>
                <w:sz w:val="18"/>
                <w:szCs w:val="18"/>
              </w:rPr>
              <w:t>Description</w:t>
            </w:r>
          </w:p>
        </w:tc>
        <w:tc>
          <w:tcPr>
            <w:tcW w:w="1224" w:type="dxa"/>
            <w:shd w:val="clear" w:color="auto" w:fill="D6D6D6" w:themeFill="text1" w:themeFillTint="33"/>
          </w:tcPr>
          <w:p w14:paraId="0504F18E" w14:textId="165CDDD8" w:rsidR="005240B0" w:rsidRPr="003C6C09" w:rsidRDefault="005240B0" w:rsidP="002262D6">
            <w:pPr>
              <w:jc w:val="center"/>
              <w:rPr>
                <w:b/>
                <w:sz w:val="18"/>
                <w:szCs w:val="18"/>
              </w:rPr>
            </w:pPr>
            <w:r w:rsidRPr="003C6C09">
              <w:rPr>
                <w:b/>
                <w:sz w:val="18"/>
                <w:szCs w:val="18"/>
              </w:rPr>
              <w:t>Units</w:t>
            </w:r>
          </w:p>
        </w:tc>
      </w:tr>
      <w:tr w:rsidR="005240B0" w:rsidRPr="003C6C09" w14:paraId="786B3EA3" w14:textId="77777777" w:rsidTr="00A515FA">
        <w:trPr>
          <w:jc w:val="center"/>
        </w:trPr>
        <w:tc>
          <w:tcPr>
            <w:tcW w:w="5415" w:type="dxa"/>
            <w:shd w:val="clear" w:color="auto" w:fill="auto"/>
          </w:tcPr>
          <w:p w14:paraId="672CE2D8" w14:textId="146FB96D" w:rsidR="005240B0" w:rsidRPr="003C6C09" w:rsidRDefault="005240B0" w:rsidP="002262D6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Biopharmaceutical Processing</w:t>
            </w:r>
          </w:p>
        </w:tc>
        <w:tc>
          <w:tcPr>
            <w:tcW w:w="1224" w:type="dxa"/>
            <w:shd w:val="clear" w:color="auto" w:fill="auto"/>
          </w:tcPr>
          <w:p w14:paraId="40077048" w14:textId="7CA3DAAF" w:rsidR="005240B0" w:rsidRPr="003C6C09" w:rsidRDefault="005240B0" w:rsidP="00A515FA">
            <w:pPr>
              <w:jc w:val="center"/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27.0</w:t>
            </w:r>
          </w:p>
        </w:tc>
      </w:tr>
      <w:tr w:rsidR="005240B0" w:rsidRPr="003C6C09" w14:paraId="0D1FADAB" w14:textId="77777777" w:rsidTr="00662071">
        <w:trPr>
          <w:trHeight w:val="234"/>
          <w:jc w:val="center"/>
        </w:trPr>
        <w:tc>
          <w:tcPr>
            <w:tcW w:w="5415" w:type="dxa"/>
            <w:shd w:val="clear" w:color="auto" w:fill="auto"/>
          </w:tcPr>
          <w:p w14:paraId="454EF42B" w14:textId="145C972B" w:rsidR="005240B0" w:rsidRPr="003C6C09" w:rsidRDefault="005240B0" w:rsidP="00A515FA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Capstone Design Project (TDP)</w:t>
            </w:r>
          </w:p>
        </w:tc>
        <w:tc>
          <w:tcPr>
            <w:tcW w:w="1224" w:type="dxa"/>
            <w:shd w:val="clear" w:color="auto" w:fill="auto"/>
          </w:tcPr>
          <w:p w14:paraId="00F9E054" w14:textId="407CFFA4" w:rsidR="005240B0" w:rsidRPr="003C6C09" w:rsidRDefault="005240B0" w:rsidP="002262D6">
            <w:pPr>
              <w:jc w:val="center"/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12.0</w:t>
            </w:r>
          </w:p>
        </w:tc>
      </w:tr>
      <w:tr w:rsidR="005240B0" w:rsidRPr="003C6C09" w14:paraId="7C4893A4" w14:textId="77777777" w:rsidTr="00A515FA">
        <w:trPr>
          <w:jc w:val="center"/>
        </w:trPr>
        <w:tc>
          <w:tcPr>
            <w:tcW w:w="5415" w:type="dxa"/>
            <w:shd w:val="clear" w:color="auto" w:fill="auto"/>
          </w:tcPr>
          <w:p w14:paraId="1356209D" w14:textId="2EB24691" w:rsidR="005240B0" w:rsidRPr="003C6C09" w:rsidRDefault="005240B0" w:rsidP="00A515FA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Quality &amp; Regulatory</w:t>
            </w:r>
          </w:p>
        </w:tc>
        <w:tc>
          <w:tcPr>
            <w:tcW w:w="1224" w:type="dxa"/>
            <w:shd w:val="clear" w:color="auto" w:fill="auto"/>
          </w:tcPr>
          <w:p w14:paraId="6A2DDB72" w14:textId="7BE09E29" w:rsidR="005240B0" w:rsidRPr="003C6C09" w:rsidRDefault="005240B0" w:rsidP="002262D6">
            <w:pPr>
              <w:jc w:val="center"/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6.0</w:t>
            </w:r>
          </w:p>
        </w:tc>
      </w:tr>
      <w:tr w:rsidR="005240B0" w:rsidRPr="003C6C09" w14:paraId="2691E173" w14:textId="77777777" w:rsidTr="00A515FA">
        <w:trPr>
          <w:jc w:val="center"/>
        </w:trPr>
        <w:tc>
          <w:tcPr>
            <w:tcW w:w="5415" w:type="dxa"/>
            <w:shd w:val="clear" w:color="auto" w:fill="auto"/>
          </w:tcPr>
          <w:p w14:paraId="07550067" w14:textId="44D0BA51" w:rsidR="005240B0" w:rsidRPr="003C6C09" w:rsidRDefault="005240B0" w:rsidP="00A515FA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Team Master’s Project</w:t>
            </w:r>
          </w:p>
        </w:tc>
        <w:tc>
          <w:tcPr>
            <w:tcW w:w="1224" w:type="dxa"/>
            <w:shd w:val="clear" w:color="auto" w:fill="auto"/>
          </w:tcPr>
          <w:p w14:paraId="62FD32C7" w14:textId="6617B45B" w:rsidR="005240B0" w:rsidRPr="003C6C09" w:rsidRDefault="005240B0" w:rsidP="002262D6">
            <w:pPr>
              <w:jc w:val="center"/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6.0</w:t>
            </w:r>
          </w:p>
        </w:tc>
      </w:tr>
      <w:tr w:rsidR="005240B0" w:rsidRPr="003C6C09" w14:paraId="0E5A48E3" w14:textId="77777777" w:rsidTr="00662071">
        <w:trPr>
          <w:trHeight w:val="243"/>
          <w:jc w:val="center"/>
        </w:trPr>
        <w:tc>
          <w:tcPr>
            <w:tcW w:w="5415" w:type="dxa"/>
            <w:shd w:val="clear" w:color="auto" w:fill="auto"/>
          </w:tcPr>
          <w:p w14:paraId="4582B47F" w14:textId="100513DA" w:rsidR="005240B0" w:rsidRPr="003C6C09" w:rsidRDefault="00662071" w:rsidP="00A515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ther courses</w:t>
            </w:r>
          </w:p>
        </w:tc>
        <w:tc>
          <w:tcPr>
            <w:tcW w:w="1224" w:type="dxa"/>
            <w:shd w:val="clear" w:color="auto" w:fill="auto"/>
          </w:tcPr>
          <w:p w14:paraId="42533D0F" w14:textId="3528B9B6" w:rsidR="005240B0" w:rsidRPr="003C6C09" w:rsidRDefault="00662071" w:rsidP="002262D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</w:t>
            </w:r>
          </w:p>
        </w:tc>
        <w:bookmarkStart w:id="0" w:name="_GoBack"/>
        <w:bookmarkEnd w:id="0"/>
      </w:tr>
      <w:tr w:rsidR="005240B0" w:rsidRPr="003C6C09" w14:paraId="2013AF11" w14:textId="77777777" w:rsidTr="00A515FA">
        <w:trPr>
          <w:jc w:val="center"/>
        </w:trPr>
        <w:tc>
          <w:tcPr>
            <w:tcW w:w="5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E3A3B95" w14:textId="77777777" w:rsidR="005240B0" w:rsidRPr="003C6C09" w:rsidRDefault="005240B0" w:rsidP="002262D6">
            <w:pPr>
              <w:rPr>
                <w:b/>
                <w:sz w:val="18"/>
                <w:szCs w:val="18"/>
              </w:rPr>
            </w:pPr>
            <w:r w:rsidRPr="003C6C09">
              <w:rPr>
                <w:b/>
                <w:sz w:val="18"/>
                <w:szCs w:val="18"/>
              </w:rPr>
              <w:t>Total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B0CAB48" w14:textId="77777777" w:rsidR="005240B0" w:rsidRPr="003C6C09" w:rsidRDefault="005240B0" w:rsidP="002262D6">
            <w:pPr>
              <w:jc w:val="center"/>
              <w:rPr>
                <w:b/>
                <w:sz w:val="18"/>
                <w:szCs w:val="18"/>
              </w:rPr>
            </w:pPr>
            <w:r w:rsidRPr="003C6C09">
              <w:rPr>
                <w:b/>
                <w:sz w:val="18"/>
                <w:szCs w:val="18"/>
              </w:rPr>
              <w:t>66.0 units</w:t>
            </w:r>
          </w:p>
        </w:tc>
      </w:tr>
    </w:tbl>
    <w:p w14:paraId="095ED6A0" w14:textId="5ABA7C4A" w:rsidR="005C606E" w:rsidRDefault="00322DA9" w:rsidP="001C3BEE">
      <w:pPr>
        <w:spacing w:before="160"/>
      </w:pPr>
      <w:r w:rsidRPr="00B217AB">
        <w:rPr>
          <w:b/>
        </w:rPr>
        <w:t xml:space="preserve">Core Courses: </w:t>
      </w:r>
      <w:r w:rsidRPr="00B217AB">
        <w:t xml:space="preserve">All students must complete the core </w:t>
      </w:r>
      <w:r w:rsidR="00307CE6" w:rsidRPr="00B217AB">
        <w:t>courses</w:t>
      </w:r>
      <w:r w:rsidRPr="00B217AB">
        <w:t xml:space="preserve"> in order to complete the M</w:t>
      </w:r>
      <w:r w:rsidR="0096784A">
        <w:t>Eng</w:t>
      </w:r>
      <w:r w:rsidRPr="00B217AB">
        <w:t xml:space="preserve"> degree.</w:t>
      </w:r>
    </w:p>
    <w:tbl>
      <w:tblPr>
        <w:tblStyle w:val="TableGrid"/>
        <w:tblW w:w="110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20" w:firstRow="1" w:lastRow="0" w:firstColumn="0" w:lastColumn="0" w:noHBand="0" w:noVBand="1"/>
      </w:tblPr>
      <w:tblGrid>
        <w:gridCol w:w="4272"/>
        <w:gridCol w:w="1068"/>
        <w:gridCol w:w="255"/>
        <w:gridCol w:w="4401"/>
        <w:gridCol w:w="1074"/>
      </w:tblGrid>
      <w:tr w:rsidR="005240B0" w:rsidRPr="001B1F75" w14:paraId="4EE1A216" w14:textId="77777777" w:rsidTr="00A515FA">
        <w:trPr>
          <w:jc w:val="center"/>
        </w:trPr>
        <w:tc>
          <w:tcPr>
            <w:tcW w:w="427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DF20E97" w14:textId="77777777" w:rsidR="005240B0" w:rsidRDefault="005240B0" w:rsidP="002262D6">
            <w:pPr>
              <w:rPr>
                <w:b/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 xml:space="preserve">1st Year </w:t>
            </w:r>
            <w:r>
              <w:rPr>
                <w:b/>
                <w:sz w:val="18"/>
                <w:szCs w:val="18"/>
              </w:rPr>
              <w:t>FALL</w:t>
            </w:r>
            <w:r w:rsidRPr="001B1F75">
              <w:rPr>
                <w:b/>
                <w:sz w:val="18"/>
                <w:szCs w:val="18"/>
              </w:rPr>
              <w:t xml:space="preserve"> Core Courses</w:t>
            </w:r>
          </w:p>
          <w:p w14:paraId="6A267D83" w14:textId="77777777" w:rsidR="005240B0" w:rsidRPr="001B1F75" w:rsidRDefault="005240B0" w:rsidP="002262D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Incoming students with Science Degrees)</w:t>
            </w: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1A9EF71" w14:textId="77777777" w:rsidR="005240B0" w:rsidRPr="001B1F75" w:rsidRDefault="005240B0" w:rsidP="002262D6">
            <w:pPr>
              <w:jc w:val="center"/>
              <w:rPr>
                <w:b/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Units</w:t>
            </w:r>
          </w:p>
        </w:tc>
        <w:tc>
          <w:tcPr>
            <w:tcW w:w="255" w:type="dxa"/>
            <w:shd w:val="clear" w:color="auto" w:fill="auto"/>
          </w:tcPr>
          <w:p w14:paraId="4F53AE9F" w14:textId="77777777" w:rsidR="005240B0" w:rsidRPr="001B1F75" w:rsidRDefault="005240B0" w:rsidP="002262D6">
            <w:pPr>
              <w:rPr>
                <w:b/>
                <w:sz w:val="18"/>
                <w:szCs w:val="18"/>
              </w:rPr>
            </w:pPr>
          </w:p>
        </w:tc>
        <w:tc>
          <w:tcPr>
            <w:tcW w:w="4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85EEB2B" w14:textId="77777777" w:rsidR="005240B0" w:rsidRDefault="005240B0" w:rsidP="002262D6">
            <w:pPr>
              <w:rPr>
                <w:b/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 xml:space="preserve">1st Year </w:t>
            </w:r>
            <w:r>
              <w:rPr>
                <w:b/>
                <w:sz w:val="18"/>
                <w:szCs w:val="18"/>
              </w:rPr>
              <w:t>FALL</w:t>
            </w:r>
            <w:r w:rsidRPr="001B1F75">
              <w:rPr>
                <w:b/>
                <w:sz w:val="18"/>
                <w:szCs w:val="18"/>
              </w:rPr>
              <w:t xml:space="preserve"> Core Courses</w:t>
            </w:r>
          </w:p>
          <w:p w14:paraId="4C70AF8E" w14:textId="77777777" w:rsidR="005240B0" w:rsidRPr="001B1F75" w:rsidRDefault="005240B0" w:rsidP="002262D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Incoming students with Engineering Degrees)</w:t>
            </w:r>
          </w:p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0BB9BF" w14:textId="77777777" w:rsidR="005240B0" w:rsidRPr="001B1F75" w:rsidRDefault="005240B0" w:rsidP="002262D6">
            <w:pPr>
              <w:jc w:val="center"/>
              <w:rPr>
                <w:b/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Units</w:t>
            </w:r>
          </w:p>
        </w:tc>
      </w:tr>
      <w:tr w:rsidR="005240B0" w:rsidRPr="002262D6" w14:paraId="166F72D6" w14:textId="77777777" w:rsidTr="002B31D6">
        <w:trPr>
          <w:jc w:val="center"/>
        </w:trPr>
        <w:tc>
          <w:tcPr>
            <w:tcW w:w="4272" w:type="dxa"/>
            <w:tcBorders>
              <w:top w:val="single" w:sz="4" w:space="0" w:color="auto"/>
            </w:tcBorders>
            <w:shd w:val="clear" w:color="auto" w:fill="FFFF99"/>
          </w:tcPr>
          <w:p w14:paraId="41140DB1" w14:textId="77777777" w:rsidR="005240B0" w:rsidRPr="002262D6" w:rsidRDefault="005240B0" w:rsidP="002262D6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MEB 301 Mathematics for Scientists</w:t>
            </w:r>
          </w:p>
        </w:tc>
        <w:tc>
          <w:tcPr>
            <w:tcW w:w="1068" w:type="dxa"/>
            <w:tcBorders>
              <w:top w:val="single" w:sz="4" w:space="0" w:color="auto"/>
            </w:tcBorders>
            <w:shd w:val="clear" w:color="auto" w:fill="FFFF99"/>
          </w:tcPr>
          <w:p w14:paraId="395E2820" w14:textId="77777777" w:rsidR="005240B0" w:rsidRPr="002262D6" w:rsidRDefault="005240B0" w:rsidP="002262D6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14:paraId="6C3631E2" w14:textId="77777777" w:rsidR="005240B0" w:rsidRPr="002262D6" w:rsidRDefault="005240B0" w:rsidP="002262D6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76249845" w14:textId="77777777" w:rsidR="005240B0" w:rsidRPr="002262D6" w:rsidRDefault="005240B0" w:rsidP="002262D6">
            <w:pPr>
              <w:rPr>
                <w:sz w:val="18"/>
                <w:szCs w:val="18"/>
              </w:rPr>
            </w:pPr>
          </w:p>
        </w:tc>
        <w:tc>
          <w:tcPr>
            <w:tcW w:w="1074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74F281EE" w14:textId="77777777" w:rsidR="005240B0" w:rsidRPr="002262D6" w:rsidRDefault="005240B0" w:rsidP="002262D6">
            <w:pPr>
              <w:jc w:val="center"/>
              <w:rPr>
                <w:sz w:val="18"/>
                <w:szCs w:val="18"/>
              </w:rPr>
            </w:pPr>
          </w:p>
        </w:tc>
      </w:tr>
      <w:tr w:rsidR="005240B0" w:rsidRPr="002262D6" w14:paraId="0E20FFD1" w14:textId="77777777" w:rsidTr="00A515FA">
        <w:trPr>
          <w:jc w:val="center"/>
        </w:trPr>
        <w:tc>
          <w:tcPr>
            <w:tcW w:w="4272" w:type="dxa"/>
            <w:shd w:val="clear" w:color="auto" w:fill="auto"/>
          </w:tcPr>
          <w:p w14:paraId="4C953A75" w14:textId="77777777" w:rsidR="005240B0" w:rsidRPr="002262D6" w:rsidRDefault="005240B0" w:rsidP="002262D6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02  Principle of Bioreaction Engineering </w:t>
            </w:r>
          </w:p>
        </w:tc>
        <w:tc>
          <w:tcPr>
            <w:tcW w:w="1068" w:type="dxa"/>
            <w:shd w:val="clear" w:color="auto" w:fill="auto"/>
          </w:tcPr>
          <w:p w14:paraId="13F0759F" w14:textId="77777777" w:rsidR="005240B0" w:rsidRPr="002262D6" w:rsidRDefault="005240B0" w:rsidP="002262D6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14:paraId="0ADD0372" w14:textId="77777777" w:rsidR="005240B0" w:rsidRPr="002262D6" w:rsidRDefault="005240B0" w:rsidP="002262D6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auto"/>
          </w:tcPr>
          <w:p w14:paraId="5BD9E61C" w14:textId="77777777" w:rsidR="005240B0" w:rsidRPr="002262D6" w:rsidRDefault="005240B0" w:rsidP="002262D6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02  Principle of Bioreaction Engineering </w:t>
            </w:r>
          </w:p>
        </w:tc>
        <w:tc>
          <w:tcPr>
            <w:tcW w:w="1074" w:type="dxa"/>
            <w:shd w:val="clear" w:color="auto" w:fill="auto"/>
          </w:tcPr>
          <w:p w14:paraId="515D94C4" w14:textId="77777777" w:rsidR="005240B0" w:rsidRPr="002262D6" w:rsidRDefault="005240B0" w:rsidP="002262D6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</w:tr>
      <w:tr w:rsidR="005240B0" w:rsidRPr="002262D6" w14:paraId="5F5B7408" w14:textId="77777777" w:rsidTr="00A515FA">
        <w:trPr>
          <w:jc w:val="center"/>
        </w:trPr>
        <w:tc>
          <w:tcPr>
            <w:tcW w:w="4272" w:type="dxa"/>
            <w:shd w:val="clear" w:color="auto" w:fill="F2F2F2" w:themeFill="background1" w:themeFillShade="F2"/>
          </w:tcPr>
          <w:p w14:paraId="2302BBE3" w14:textId="77777777" w:rsidR="005240B0" w:rsidRPr="002262D6" w:rsidRDefault="005240B0" w:rsidP="002262D6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04 Molecular Biology and Biotechnology  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3AEEA777" w14:textId="77777777" w:rsidR="005240B0" w:rsidRPr="002262D6" w:rsidRDefault="005240B0" w:rsidP="002262D6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14:paraId="709B5C51" w14:textId="77777777" w:rsidR="005240B0" w:rsidRPr="002262D6" w:rsidRDefault="005240B0" w:rsidP="002262D6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</w:tcPr>
          <w:p w14:paraId="13317256" w14:textId="77777777" w:rsidR="005240B0" w:rsidRPr="002262D6" w:rsidRDefault="005240B0" w:rsidP="002262D6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04 Molecular Biology and Biotechnology  </w:t>
            </w:r>
          </w:p>
        </w:tc>
        <w:tc>
          <w:tcPr>
            <w:tcW w:w="1074" w:type="dxa"/>
            <w:shd w:val="clear" w:color="auto" w:fill="F2F2F2" w:themeFill="background1" w:themeFillShade="F2"/>
          </w:tcPr>
          <w:p w14:paraId="6AFBF7B9" w14:textId="77777777" w:rsidR="005240B0" w:rsidRPr="002262D6" w:rsidRDefault="005240B0" w:rsidP="002262D6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</w:tr>
      <w:tr w:rsidR="005240B0" w:rsidRPr="002262D6" w14:paraId="088EE56F" w14:textId="77777777" w:rsidTr="002B31D6">
        <w:trPr>
          <w:jc w:val="center"/>
        </w:trPr>
        <w:tc>
          <w:tcPr>
            <w:tcW w:w="4272" w:type="dxa"/>
            <w:shd w:val="clear" w:color="auto" w:fill="auto"/>
          </w:tcPr>
          <w:p w14:paraId="527F529D" w14:textId="77777777" w:rsidR="005240B0" w:rsidRPr="002262D6" w:rsidRDefault="005240B0" w:rsidP="002262D6">
            <w:pPr>
              <w:rPr>
                <w:sz w:val="18"/>
                <w:szCs w:val="18"/>
              </w:rPr>
            </w:pPr>
          </w:p>
        </w:tc>
        <w:tc>
          <w:tcPr>
            <w:tcW w:w="1068" w:type="dxa"/>
            <w:shd w:val="clear" w:color="auto" w:fill="auto"/>
          </w:tcPr>
          <w:p w14:paraId="7991269A" w14:textId="77777777" w:rsidR="005240B0" w:rsidRPr="002262D6" w:rsidRDefault="005240B0" w:rsidP="002262D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5" w:type="dxa"/>
            <w:shd w:val="clear" w:color="auto" w:fill="auto"/>
          </w:tcPr>
          <w:p w14:paraId="5082CC6B" w14:textId="77777777" w:rsidR="005240B0" w:rsidRPr="002262D6" w:rsidRDefault="005240B0" w:rsidP="002262D6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FFF99"/>
          </w:tcPr>
          <w:p w14:paraId="44E9030E" w14:textId="77777777" w:rsidR="005240B0" w:rsidRPr="002262D6" w:rsidRDefault="005240B0" w:rsidP="002262D6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MEB 305 Introduction to Bioprocess Fundamental</w:t>
            </w:r>
          </w:p>
        </w:tc>
        <w:tc>
          <w:tcPr>
            <w:tcW w:w="1074" w:type="dxa"/>
            <w:shd w:val="clear" w:color="auto" w:fill="FFFF99"/>
          </w:tcPr>
          <w:p w14:paraId="3A27164A" w14:textId="77777777" w:rsidR="005240B0" w:rsidRPr="002262D6" w:rsidRDefault="005240B0" w:rsidP="002262D6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</w:tr>
      <w:tr w:rsidR="005240B0" w:rsidRPr="002262D6" w14:paraId="7B1AF0F9" w14:textId="77777777" w:rsidTr="00A515FA">
        <w:trPr>
          <w:jc w:val="center"/>
        </w:trPr>
        <w:tc>
          <w:tcPr>
            <w:tcW w:w="4272" w:type="dxa"/>
            <w:shd w:val="clear" w:color="auto" w:fill="F2F2F2" w:themeFill="background1" w:themeFillShade="F2"/>
          </w:tcPr>
          <w:p w14:paraId="6D0490EA" w14:textId="77777777" w:rsidR="005240B0" w:rsidRPr="002262D6" w:rsidRDefault="005240B0" w:rsidP="002262D6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06 Bioprocessing Fundamental Laboratory  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633846AF" w14:textId="77777777" w:rsidR="005240B0" w:rsidRPr="002262D6" w:rsidRDefault="005240B0" w:rsidP="002262D6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14:paraId="00FC9426" w14:textId="77777777" w:rsidR="005240B0" w:rsidRPr="002262D6" w:rsidRDefault="005240B0" w:rsidP="002262D6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</w:tcPr>
          <w:p w14:paraId="74CC30D8" w14:textId="77777777" w:rsidR="005240B0" w:rsidRPr="002262D6" w:rsidRDefault="005240B0" w:rsidP="002262D6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06 Bioprocessing Fundamental Laboratory  </w:t>
            </w:r>
          </w:p>
        </w:tc>
        <w:tc>
          <w:tcPr>
            <w:tcW w:w="1074" w:type="dxa"/>
            <w:shd w:val="clear" w:color="auto" w:fill="F2F2F2" w:themeFill="background1" w:themeFillShade="F2"/>
          </w:tcPr>
          <w:p w14:paraId="587AD3C4" w14:textId="77777777" w:rsidR="005240B0" w:rsidRPr="002262D6" w:rsidRDefault="005240B0" w:rsidP="002262D6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</w:tr>
      <w:tr w:rsidR="005240B0" w:rsidRPr="002262D6" w14:paraId="59847C3A" w14:textId="77777777" w:rsidTr="002B31D6">
        <w:trPr>
          <w:jc w:val="center"/>
        </w:trPr>
        <w:tc>
          <w:tcPr>
            <w:tcW w:w="4272" w:type="dxa"/>
            <w:shd w:val="clear" w:color="auto" w:fill="auto"/>
          </w:tcPr>
          <w:p w14:paraId="539B7A70" w14:textId="77777777" w:rsidR="005240B0" w:rsidRPr="002262D6" w:rsidRDefault="005240B0" w:rsidP="002262D6">
            <w:pPr>
              <w:rPr>
                <w:sz w:val="18"/>
                <w:szCs w:val="18"/>
              </w:rPr>
            </w:pPr>
          </w:p>
        </w:tc>
        <w:tc>
          <w:tcPr>
            <w:tcW w:w="1068" w:type="dxa"/>
            <w:shd w:val="clear" w:color="auto" w:fill="auto"/>
          </w:tcPr>
          <w:p w14:paraId="0EB50FCE" w14:textId="77777777" w:rsidR="005240B0" w:rsidRPr="002262D6" w:rsidRDefault="005240B0" w:rsidP="002262D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5" w:type="dxa"/>
            <w:shd w:val="clear" w:color="auto" w:fill="auto"/>
          </w:tcPr>
          <w:p w14:paraId="532C01A4" w14:textId="77777777" w:rsidR="005240B0" w:rsidRPr="002262D6" w:rsidRDefault="005240B0" w:rsidP="002262D6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FFF99"/>
          </w:tcPr>
          <w:p w14:paraId="5A47C612" w14:textId="77777777" w:rsidR="005240B0" w:rsidRPr="002262D6" w:rsidRDefault="005240B0" w:rsidP="002262D6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MEB 307 Introduction to Biology and Biochemistry</w:t>
            </w:r>
          </w:p>
        </w:tc>
        <w:tc>
          <w:tcPr>
            <w:tcW w:w="1074" w:type="dxa"/>
            <w:shd w:val="clear" w:color="auto" w:fill="FFFF99"/>
          </w:tcPr>
          <w:p w14:paraId="0E86840C" w14:textId="77777777" w:rsidR="005240B0" w:rsidRPr="002262D6" w:rsidRDefault="005240B0" w:rsidP="002262D6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3.0</w:t>
            </w:r>
          </w:p>
        </w:tc>
      </w:tr>
      <w:tr w:rsidR="005240B0" w:rsidRPr="002262D6" w14:paraId="17226073" w14:textId="77777777" w:rsidTr="00A515FA">
        <w:trPr>
          <w:jc w:val="center"/>
        </w:trPr>
        <w:tc>
          <w:tcPr>
            <w:tcW w:w="4272" w:type="dxa"/>
            <w:shd w:val="clear" w:color="auto" w:fill="F2F2F2" w:themeFill="background1" w:themeFillShade="F2"/>
          </w:tcPr>
          <w:p w14:paraId="4A9E9BEE" w14:textId="77777777" w:rsidR="005240B0" w:rsidRPr="002262D6" w:rsidRDefault="005240B0" w:rsidP="002262D6">
            <w:pPr>
              <w:rPr>
                <w:sz w:val="18"/>
                <w:szCs w:val="18"/>
              </w:rPr>
            </w:pPr>
            <w:bookmarkStart w:id="1" w:name="_Hlk522613455"/>
            <w:r w:rsidRPr="002262D6">
              <w:rPr>
                <w:sz w:val="18"/>
                <w:szCs w:val="18"/>
              </w:rPr>
              <w:t xml:space="preserve">MEB 312 Principles of Bioprocess Engineering  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41D0D1A7" w14:textId="77777777" w:rsidR="005240B0" w:rsidRPr="002262D6" w:rsidRDefault="005240B0" w:rsidP="002262D6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14:paraId="0307C57E" w14:textId="77777777" w:rsidR="005240B0" w:rsidRPr="002262D6" w:rsidRDefault="005240B0" w:rsidP="002262D6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</w:tcPr>
          <w:p w14:paraId="5C3033BC" w14:textId="77777777" w:rsidR="005240B0" w:rsidRPr="002262D6" w:rsidRDefault="005240B0" w:rsidP="002262D6">
            <w:pPr>
              <w:rPr>
                <w:b/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12 Principles of Bioprocess Engineering  </w:t>
            </w:r>
          </w:p>
        </w:tc>
        <w:tc>
          <w:tcPr>
            <w:tcW w:w="1074" w:type="dxa"/>
            <w:shd w:val="clear" w:color="auto" w:fill="F2F2F2" w:themeFill="background1" w:themeFillShade="F2"/>
          </w:tcPr>
          <w:p w14:paraId="403D9FA5" w14:textId="77777777" w:rsidR="005240B0" w:rsidRPr="002262D6" w:rsidRDefault="005240B0" w:rsidP="002262D6">
            <w:pPr>
              <w:jc w:val="center"/>
              <w:rPr>
                <w:b/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</w:tr>
      <w:bookmarkEnd w:id="1"/>
      <w:tr w:rsidR="005240B0" w:rsidRPr="002262D6" w14:paraId="500CD5B3" w14:textId="77777777" w:rsidTr="00A515FA">
        <w:trPr>
          <w:jc w:val="center"/>
        </w:trPr>
        <w:tc>
          <w:tcPr>
            <w:tcW w:w="4272" w:type="dxa"/>
            <w:shd w:val="clear" w:color="auto" w:fill="auto"/>
          </w:tcPr>
          <w:p w14:paraId="1CDAD7A6" w14:textId="77777777" w:rsidR="005240B0" w:rsidRPr="002262D6" w:rsidRDefault="005240B0" w:rsidP="002262D6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13 Advanced Bioprocess Engineering </w:t>
            </w:r>
          </w:p>
        </w:tc>
        <w:tc>
          <w:tcPr>
            <w:tcW w:w="1068" w:type="dxa"/>
            <w:shd w:val="clear" w:color="auto" w:fill="auto"/>
          </w:tcPr>
          <w:p w14:paraId="128FB3CE" w14:textId="77777777" w:rsidR="005240B0" w:rsidRPr="002262D6" w:rsidRDefault="005240B0" w:rsidP="002262D6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14:paraId="2DF197AA" w14:textId="77777777" w:rsidR="005240B0" w:rsidRPr="002262D6" w:rsidRDefault="005240B0" w:rsidP="002262D6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auto"/>
          </w:tcPr>
          <w:p w14:paraId="28542695" w14:textId="77777777" w:rsidR="005240B0" w:rsidRPr="002262D6" w:rsidRDefault="005240B0" w:rsidP="002262D6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13 Advanced Bioprocess Engineering </w:t>
            </w:r>
          </w:p>
        </w:tc>
        <w:tc>
          <w:tcPr>
            <w:tcW w:w="1074" w:type="dxa"/>
            <w:shd w:val="clear" w:color="auto" w:fill="auto"/>
          </w:tcPr>
          <w:p w14:paraId="3F58E318" w14:textId="77777777" w:rsidR="005240B0" w:rsidRPr="002262D6" w:rsidRDefault="005240B0" w:rsidP="002262D6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</w:tr>
      <w:tr w:rsidR="005240B0" w:rsidRPr="002262D6" w14:paraId="5DAA1E47" w14:textId="77777777" w:rsidTr="00A515FA">
        <w:trPr>
          <w:jc w:val="center"/>
        </w:trPr>
        <w:tc>
          <w:tcPr>
            <w:tcW w:w="4272" w:type="dxa"/>
            <w:shd w:val="clear" w:color="auto" w:fill="F2F2F2" w:themeFill="background1" w:themeFillShade="F2"/>
          </w:tcPr>
          <w:p w14:paraId="176F26E5" w14:textId="77777777" w:rsidR="005240B0" w:rsidRPr="002262D6" w:rsidRDefault="005240B0" w:rsidP="002262D6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17 CMC Regulatory and Quality  </w:t>
            </w:r>
            <w:r w:rsidRPr="002262D6">
              <w:rPr>
                <w:b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1E33E421" w14:textId="77777777" w:rsidR="005240B0" w:rsidRPr="002262D6" w:rsidRDefault="005240B0" w:rsidP="002262D6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3.0</w:t>
            </w:r>
          </w:p>
        </w:tc>
        <w:tc>
          <w:tcPr>
            <w:tcW w:w="255" w:type="dxa"/>
            <w:shd w:val="clear" w:color="auto" w:fill="auto"/>
          </w:tcPr>
          <w:p w14:paraId="47C37DA9" w14:textId="77777777" w:rsidR="005240B0" w:rsidRPr="002262D6" w:rsidRDefault="005240B0" w:rsidP="002262D6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</w:tcPr>
          <w:p w14:paraId="31B894A9" w14:textId="77777777" w:rsidR="005240B0" w:rsidRPr="002262D6" w:rsidRDefault="005240B0" w:rsidP="002262D6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17 CMC Regulatory and Quality  </w:t>
            </w:r>
            <w:r w:rsidRPr="002262D6">
              <w:rPr>
                <w:b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1074" w:type="dxa"/>
            <w:shd w:val="clear" w:color="auto" w:fill="F2F2F2" w:themeFill="background1" w:themeFillShade="F2"/>
          </w:tcPr>
          <w:p w14:paraId="112BF030" w14:textId="77777777" w:rsidR="005240B0" w:rsidRPr="002262D6" w:rsidRDefault="005240B0" w:rsidP="002262D6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3.0</w:t>
            </w:r>
          </w:p>
        </w:tc>
      </w:tr>
      <w:tr w:rsidR="00A515FA" w:rsidRPr="002262D6" w14:paraId="5F67704B" w14:textId="77777777" w:rsidTr="002B31D6">
        <w:trPr>
          <w:jc w:val="center"/>
        </w:trPr>
        <w:tc>
          <w:tcPr>
            <w:tcW w:w="4272" w:type="dxa"/>
            <w:shd w:val="clear" w:color="auto" w:fill="FFFF99"/>
          </w:tcPr>
          <w:p w14:paraId="62587683" w14:textId="77777777" w:rsidR="005240B0" w:rsidRPr="002262D6" w:rsidRDefault="005240B0" w:rsidP="002262D6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22 Heat Transfer Bioprocess Operations </w:t>
            </w:r>
          </w:p>
        </w:tc>
        <w:tc>
          <w:tcPr>
            <w:tcW w:w="1068" w:type="dxa"/>
            <w:shd w:val="clear" w:color="auto" w:fill="FFFF99"/>
          </w:tcPr>
          <w:p w14:paraId="76C76EEE" w14:textId="77777777" w:rsidR="005240B0" w:rsidRPr="002262D6" w:rsidRDefault="005240B0" w:rsidP="002262D6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14:paraId="5BF79D84" w14:textId="77777777" w:rsidR="005240B0" w:rsidRPr="002262D6" w:rsidRDefault="005240B0" w:rsidP="002262D6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auto"/>
          </w:tcPr>
          <w:p w14:paraId="4562B0F0" w14:textId="77777777" w:rsidR="005240B0" w:rsidRPr="002262D6" w:rsidRDefault="005240B0" w:rsidP="002262D6">
            <w:pPr>
              <w:rPr>
                <w:sz w:val="18"/>
                <w:szCs w:val="18"/>
              </w:rPr>
            </w:pPr>
          </w:p>
        </w:tc>
        <w:tc>
          <w:tcPr>
            <w:tcW w:w="1074" w:type="dxa"/>
            <w:shd w:val="clear" w:color="auto" w:fill="auto"/>
          </w:tcPr>
          <w:p w14:paraId="762AB4CF" w14:textId="77777777" w:rsidR="005240B0" w:rsidRPr="002262D6" w:rsidRDefault="005240B0" w:rsidP="002262D6">
            <w:pPr>
              <w:jc w:val="center"/>
              <w:rPr>
                <w:sz w:val="18"/>
                <w:szCs w:val="18"/>
              </w:rPr>
            </w:pPr>
          </w:p>
        </w:tc>
      </w:tr>
      <w:tr w:rsidR="005240B0" w:rsidRPr="002262D6" w14:paraId="5CEE546B" w14:textId="77777777" w:rsidTr="002B31D6">
        <w:trPr>
          <w:jc w:val="center"/>
        </w:trPr>
        <w:tc>
          <w:tcPr>
            <w:tcW w:w="4272" w:type="dxa"/>
            <w:shd w:val="clear" w:color="auto" w:fill="FFFF99"/>
          </w:tcPr>
          <w:p w14:paraId="1E4BDA45" w14:textId="77777777" w:rsidR="005240B0" w:rsidRPr="002262D6" w:rsidRDefault="005240B0" w:rsidP="002262D6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23 Fluid Flow and Mass Transfer BP Operations </w:t>
            </w:r>
          </w:p>
        </w:tc>
        <w:tc>
          <w:tcPr>
            <w:tcW w:w="1068" w:type="dxa"/>
            <w:shd w:val="clear" w:color="auto" w:fill="FFFF99"/>
          </w:tcPr>
          <w:p w14:paraId="5F01478E" w14:textId="77777777" w:rsidR="005240B0" w:rsidRPr="002262D6" w:rsidRDefault="005240B0" w:rsidP="002262D6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14:paraId="4F22FF28" w14:textId="77777777" w:rsidR="005240B0" w:rsidRPr="002262D6" w:rsidRDefault="005240B0" w:rsidP="002262D6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</w:tcPr>
          <w:p w14:paraId="0CA382F1" w14:textId="464A591B" w:rsidR="005240B0" w:rsidRPr="002262D6" w:rsidRDefault="005240B0" w:rsidP="002262D6">
            <w:pPr>
              <w:rPr>
                <w:sz w:val="18"/>
                <w:szCs w:val="18"/>
              </w:rPr>
            </w:pPr>
          </w:p>
        </w:tc>
        <w:tc>
          <w:tcPr>
            <w:tcW w:w="1074" w:type="dxa"/>
            <w:shd w:val="clear" w:color="auto" w:fill="F2F2F2" w:themeFill="background1" w:themeFillShade="F2"/>
          </w:tcPr>
          <w:p w14:paraId="77E3101E" w14:textId="6F1D22A9" w:rsidR="005240B0" w:rsidRPr="002262D6" w:rsidRDefault="005240B0" w:rsidP="002262D6">
            <w:pPr>
              <w:jc w:val="center"/>
              <w:rPr>
                <w:sz w:val="18"/>
                <w:szCs w:val="18"/>
              </w:rPr>
            </w:pPr>
          </w:p>
        </w:tc>
      </w:tr>
      <w:tr w:rsidR="00A515FA" w:rsidRPr="002262D6" w14:paraId="636DB290" w14:textId="77777777" w:rsidTr="00A515FA">
        <w:trPr>
          <w:jc w:val="center"/>
        </w:trPr>
        <w:tc>
          <w:tcPr>
            <w:tcW w:w="4272" w:type="dxa"/>
            <w:shd w:val="clear" w:color="auto" w:fill="auto"/>
          </w:tcPr>
          <w:p w14:paraId="3E298116" w14:textId="6529E4B2" w:rsidR="00A515FA" w:rsidRPr="002262D6" w:rsidRDefault="00A515FA" w:rsidP="00A515FA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ALS/</w:t>
            </w:r>
            <w:r w:rsidRPr="002262D6">
              <w:rPr>
                <w:sz w:val="18"/>
                <w:szCs w:val="18"/>
              </w:rPr>
              <w:t>MEB 333 Pharmaceutical Development</w:t>
            </w:r>
            <w:r w:rsidRPr="002262D6">
              <w:rPr>
                <w:b/>
                <w:color w:val="FF0000"/>
                <w:sz w:val="18"/>
                <w:szCs w:val="18"/>
              </w:rPr>
              <w:t xml:space="preserve">  </w:t>
            </w:r>
          </w:p>
        </w:tc>
        <w:tc>
          <w:tcPr>
            <w:tcW w:w="1068" w:type="dxa"/>
            <w:shd w:val="clear" w:color="auto" w:fill="auto"/>
          </w:tcPr>
          <w:p w14:paraId="5949F844" w14:textId="77777777" w:rsidR="00A515FA" w:rsidRPr="002262D6" w:rsidRDefault="00A515FA" w:rsidP="00A515FA">
            <w:pPr>
              <w:jc w:val="center"/>
              <w:rPr>
                <w:b/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14:paraId="05C6294A" w14:textId="77777777" w:rsidR="00A515FA" w:rsidRPr="002262D6" w:rsidRDefault="00A515FA" w:rsidP="00A515FA">
            <w:pPr>
              <w:rPr>
                <w:b/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auto"/>
          </w:tcPr>
          <w:p w14:paraId="1E2AB488" w14:textId="38AE0901" w:rsidR="00A515FA" w:rsidRPr="002262D6" w:rsidRDefault="00A515FA" w:rsidP="00A515FA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ALS/</w:t>
            </w:r>
            <w:r w:rsidRPr="002262D6">
              <w:rPr>
                <w:sz w:val="18"/>
                <w:szCs w:val="18"/>
              </w:rPr>
              <w:t>MEB 333 Pharmaceutical Development</w:t>
            </w:r>
            <w:r w:rsidRPr="002262D6">
              <w:rPr>
                <w:b/>
                <w:color w:val="FF0000"/>
                <w:sz w:val="18"/>
                <w:szCs w:val="18"/>
              </w:rPr>
              <w:t xml:space="preserve">  </w:t>
            </w:r>
          </w:p>
        </w:tc>
        <w:tc>
          <w:tcPr>
            <w:tcW w:w="1074" w:type="dxa"/>
            <w:shd w:val="clear" w:color="auto" w:fill="auto"/>
          </w:tcPr>
          <w:p w14:paraId="675C852B" w14:textId="78F93D2F" w:rsidR="00A515FA" w:rsidRPr="002262D6" w:rsidRDefault="00A515FA" w:rsidP="00A515FA">
            <w:pPr>
              <w:jc w:val="center"/>
              <w:rPr>
                <w:b/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</w:tr>
      <w:tr w:rsidR="00A515FA" w:rsidRPr="001B1F75" w14:paraId="554F99C4" w14:textId="77777777" w:rsidTr="00A515FA">
        <w:trPr>
          <w:jc w:val="center"/>
        </w:trPr>
        <w:tc>
          <w:tcPr>
            <w:tcW w:w="4272" w:type="dxa"/>
            <w:shd w:val="clear" w:color="auto" w:fill="F2F2F2" w:themeFill="background1" w:themeFillShade="F2"/>
          </w:tcPr>
          <w:p w14:paraId="02682664" w14:textId="512FAF26" w:rsidR="00A515FA" w:rsidRPr="002262D6" w:rsidRDefault="00A515FA" w:rsidP="00A515FA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ALS/</w:t>
            </w:r>
            <w:r w:rsidRPr="002262D6">
              <w:rPr>
                <w:sz w:val="18"/>
                <w:szCs w:val="18"/>
              </w:rPr>
              <w:t xml:space="preserve">MEB 350 Financial Accounting 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14:paraId="70958944" w14:textId="77777777" w:rsidR="00A515FA" w:rsidRPr="001B1F75" w:rsidRDefault="00A515FA" w:rsidP="00A515FA">
            <w:pPr>
              <w:jc w:val="center"/>
              <w:rPr>
                <w:b/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14:paraId="33BFE5B9" w14:textId="77777777" w:rsidR="00A515FA" w:rsidRPr="001B1F75" w:rsidRDefault="00A515FA" w:rsidP="00A515FA">
            <w:pPr>
              <w:rPr>
                <w:b/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</w:tcPr>
          <w:p w14:paraId="63DCC9E3" w14:textId="079C4F19" w:rsidR="00A515FA" w:rsidRPr="001B1F75" w:rsidRDefault="00A515FA" w:rsidP="00A515FA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ALS/</w:t>
            </w:r>
            <w:r w:rsidRPr="002262D6">
              <w:rPr>
                <w:sz w:val="18"/>
                <w:szCs w:val="18"/>
              </w:rPr>
              <w:t xml:space="preserve">MEB 350 Financial Accounting </w:t>
            </w:r>
          </w:p>
        </w:tc>
        <w:tc>
          <w:tcPr>
            <w:tcW w:w="1074" w:type="dxa"/>
            <w:shd w:val="clear" w:color="auto" w:fill="F2F2F2" w:themeFill="background1" w:themeFillShade="F2"/>
          </w:tcPr>
          <w:p w14:paraId="283A07F2" w14:textId="685D0056" w:rsidR="00A515FA" w:rsidRPr="001B1F75" w:rsidRDefault="00A515FA" w:rsidP="00A515FA">
            <w:pPr>
              <w:jc w:val="center"/>
              <w:rPr>
                <w:b/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</w:tr>
      <w:tr w:rsidR="00A515FA" w:rsidRPr="001B1F75" w14:paraId="09C63435" w14:textId="77777777" w:rsidTr="00A515FA">
        <w:trPr>
          <w:jc w:val="center"/>
        </w:trPr>
        <w:tc>
          <w:tcPr>
            <w:tcW w:w="4272" w:type="dxa"/>
            <w:tcBorders>
              <w:bottom w:val="single" w:sz="4" w:space="0" w:color="auto"/>
            </w:tcBorders>
            <w:shd w:val="clear" w:color="auto" w:fill="auto"/>
          </w:tcPr>
          <w:p w14:paraId="69CADFA6" w14:textId="2D5F362C" w:rsidR="00A515FA" w:rsidRPr="001B1F75" w:rsidRDefault="00A515FA" w:rsidP="00A515FA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ALS/</w:t>
            </w:r>
            <w:r w:rsidRPr="002262D6">
              <w:rPr>
                <w:sz w:val="18"/>
                <w:szCs w:val="18"/>
              </w:rPr>
              <w:t xml:space="preserve">MEB 359 Introduction to Bioscience Industry  </w:t>
            </w:r>
          </w:p>
        </w:tc>
        <w:tc>
          <w:tcPr>
            <w:tcW w:w="1068" w:type="dxa"/>
            <w:tcBorders>
              <w:bottom w:val="single" w:sz="4" w:space="0" w:color="auto"/>
            </w:tcBorders>
            <w:shd w:val="clear" w:color="auto" w:fill="auto"/>
          </w:tcPr>
          <w:p w14:paraId="26F2CF47" w14:textId="77777777" w:rsidR="00A515FA" w:rsidRPr="001B1F75" w:rsidRDefault="00A515FA" w:rsidP="00A515FA">
            <w:pPr>
              <w:jc w:val="center"/>
              <w:rPr>
                <w:b/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3.0</w:t>
            </w:r>
          </w:p>
        </w:tc>
        <w:tc>
          <w:tcPr>
            <w:tcW w:w="255" w:type="dxa"/>
            <w:shd w:val="clear" w:color="auto" w:fill="auto"/>
          </w:tcPr>
          <w:p w14:paraId="4C06A6D1" w14:textId="77777777" w:rsidR="00A515FA" w:rsidRPr="001B1F75" w:rsidRDefault="00A515FA" w:rsidP="00A515FA">
            <w:pPr>
              <w:rPr>
                <w:b/>
                <w:sz w:val="18"/>
                <w:szCs w:val="18"/>
              </w:rPr>
            </w:pPr>
            <w:r w:rsidRPr="00E9740D">
              <w:rPr>
                <w:b/>
              </w:rPr>
              <w:br w:type="page"/>
            </w:r>
          </w:p>
        </w:tc>
        <w:tc>
          <w:tcPr>
            <w:tcW w:w="4401" w:type="dxa"/>
            <w:tcBorders>
              <w:bottom w:val="single" w:sz="4" w:space="0" w:color="auto"/>
            </w:tcBorders>
            <w:shd w:val="clear" w:color="auto" w:fill="auto"/>
          </w:tcPr>
          <w:p w14:paraId="363A7977" w14:textId="12931C7F" w:rsidR="00A515FA" w:rsidRPr="001B1F75" w:rsidRDefault="00A515FA" w:rsidP="00A515FA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ALS/</w:t>
            </w:r>
            <w:r w:rsidRPr="002262D6">
              <w:rPr>
                <w:sz w:val="18"/>
                <w:szCs w:val="18"/>
              </w:rPr>
              <w:t xml:space="preserve">MEB 359 Introduction to Bioscience Industry  </w:t>
            </w:r>
          </w:p>
        </w:tc>
        <w:tc>
          <w:tcPr>
            <w:tcW w:w="1074" w:type="dxa"/>
            <w:tcBorders>
              <w:bottom w:val="single" w:sz="4" w:space="0" w:color="auto"/>
            </w:tcBorders>
            <w:shd w:val="clear" w:color="auto" w:fill="auto"/>
          </w:tcPr>
          <w:p w14:paraId="7C52A664" w14:textId="0A25EE2D" w:rsidR="00A515FA" w:rsidRPr="001B1F75" w:rsidRDefault="00A515FA" w:rsidP="00A515FA">
            <w:pPr>
              <w:jc w:val="center"/>
              <w:rPr>
                <w:b/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3.0</w:t>
            </w:r>
          </w:p>
        </w:tc>
      </w:tr>
      <w:tr w:rsidR="00A515FA" w:rsidRPr="001B1F75" w14:paraId="77711268" w14:textId="77777777" w:rsidTr="00A515FA">
        <w:trPr>
          <w:jc w:val="center"/>
        </w:trPr>
        <w:tc>
          <w:tcPr>
            <w:tcW w:w="427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5321085" w14:textId="02BCDFCE" w:rsidR="00A515FA" w:rsidRDefault="00A515FA" w:rsidP="00A515FA">
            <w:pPr>
              <w:rPr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Subtotal</w:t>
            </w: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CB0A770" w14:textId="4196C0C4" w:rsidR="00A515FA" w:rsidRPr="002262D6" w:rsidRDefault="00A515FA" w:rsidP="00A515FA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1.0</w:t>
            </w:r>
          </w:p>
        </w:tc>
        <w:tc>
          <w:tcPr>
            <w:tcW w:w="255" w:type="dxa"/>
            <w:shd w:val="clear" w:color="auto" w:fill="auto"/>
          </w:tcPr>
          <w:p w14:paraId="20146DD3" w14:textId="77777777" w:rsidR="00A515FA" w:rsidRPr="00E9740D" w:rsidRDefault="00A515FA" w:rsidP="00A515FA">
            <w:pPr>
              <w:rPr>
                <w:b/>
              </w:rPr>
            </w:pPr>
          </w:p>
        </w:tc>
        <w:tc>
          <w:tcPr>
            <w:tcW w:w="4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AC5EE20" w14:textId="69F57963" w:rsidR="00A515FA" w:rsidRDefault="00A515FA" w:rsidP="00A515FA">
            <w:pPr>
              <w:rPr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Subtotal</w:t>
            </w:r>
          </w:p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64D1D7D" w14:textId="4C420396" w:rsidR="00A515FA" w:rsidRPr="002262D6" w:rsidRDefault="00A515FA" w:rsidP="00A515FA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1.0</w:t>
            </w:r>
          </w:p>
        </w:tc>
      </w:tr>
    </w:tbl>
    <w:p w14:paraId="3F3F0F9B" w14:textId="71467649" w:rsidR="005240B0" w:rsidRDefault="005240B0" w:rsidP="001C3BEE">
      <w:pPr>
        <w:spacing w:before="160"/>
      </w:pPr>
    </w:p>
    <w:tbl>
      <w:tblPr>
        <w:tblStyle w:val="TableGrid"/>
        <w:tblW w:w="576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20" w:firstRow="1" w:lastRow="0" w:firstColumn="0" w:lastColumn="0" w:noHBand="0" w:noVBand="1"/>
      </w:tblPr>
      <w:tblGrid>
        <w:gridCol w:w="5130"/>
        <w:gridCol w:w="630"/>
      </w:tblGrid>
      <w:tr w:rsidR="00A515FA" w:rsidRPr="00A515FA" w14:paraId="3B1F528B" w14:textId="77777777" w:rsidTr="00A515FA">
        <w:trPr>
          <w:jc w:val="center"/>
        </w:trPr>
        <w:tc>
          <w:tcPr>
            <w:tcW w:w="51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EF1EC29" w14:textId="26E81F7E" w:rsidR="00A515FA" w:rsidRPr="00A515FA" w:rsidRDefault="00A515FA" w:rsidP="002262D6">
            <w:pPr>
              <w:rPr>
                <w:b/>
                <w:sz w:val="18"/>
                <w:szCs w:val="18"/>
              </w:rPr>
            </w:pPr>
            <w:r w:rsidRPr="00A515FA">
              <w:rPr>
                <w:b/>
                <w:sz w:val="18"/>
                <w:szCs w:val="18"/>
              </w:rPr>
              <w:t>1st Year SPRING Core Courses</w:t>
            </w:r>
          </w:p>
          <w:p w14:paraId="41FD92F2" w14:textId="0CD0B2C5" w:rsidR="00A515FA" w:rsidRPr="00A515FA" w:rsidRDefault="00A515FA" w:rsidP="002262D6">
            <w:pPr>
              <w:rPr>
                <w:b/>
                <w:sz w:val="18"/>
                <w:szCs w:val="18"/>
              </w:rPr>
            </w:pPr>
            <w:r w:rsidRPr="00A515FA">
              <w:rPr>
                <w:b/>
                <w:sz w:val="18"/>
                <w:szCs w:val="18"/>
              </w:rPr>
              <w:t>(For All Students: Scientists and Engineers)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7FB34A4" w14:textId="77777777" w:rsidR="00A515FA" w:rsidRPr="00A515FA" w:rsidRDefault="00A515FA" w:rsidP="002262D6">
            <w:pPr>
              <w:jc w:val="center"/>
              <w:rPr>
                <w:b/>
                <w:sz w:val="18"/>
                <w:szCs w:val="18"/>
              </w:rPr>
            </w:pPr>
            <w:r w:rsidRPr="00A515FA">
              <w:rPr>
                <w:b/>
                <w:sz w:val="18"/>
                <w:szCs w:val="18"/>
              </w:rPr>
              <w:t>Units</w:t>
            </w:r>
          </w:p>
        </w:tc>
      </w:tr>
      <w:tr w:rsidR="00A515FA" w:rsidRPr="00A515FA" w14:paraId="460F1DBB" w14:textId="77777777" w:rsidTr="00A515FA">
        <w:trPr>
          <w:jc w:val="center"/>
        </w:trPr>
        <w:tc>
          <w:tcPr>
            <w:tcW w:w="513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BAE659B" w14:textId="02D86F98" w:rsidR="00A515FA" w:rsidRPr="00A515FA" w:rsidRDefault="00A515FA" w:rsidP="00A515FA">
            <w:pPr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 xml:space="preserve">MEB 303  Molecular Basis of Disease  </w:t>
            </w: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2C7CAD3F" w14:textId="13E621E0" w:rsidR="00A515FA" w:rsidRPr="00A515FA" w:rsidRDefault="00A515FA" w:rsidP="00A515FA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</w:tr>
      <w:tr w:rsidR="00A515FA" w:rsidRPr="00A515FA" w14:paraId="2AD72E03" w14:textId="77777777" w:rsidTr="00A515FA">
        <w:trPr>
          <w:jc w:val="center"/>
        </w:trPr>
        <w:tc>
          <w:tcPr>
            <w:tcW w:w="5130" w:type="dxa"/>
            <w:shd w:val="clear" w:color="auto" w:fill="auto"/>
          </w:tcPr>
          <w:p w14:paraId="4CF47296" w14:textId="7CB9CA08" w:rsidR="00A515FA" w:rsidRPr="00A515FA" w:rsidRDefault="00A515FA" w:rsidP="00A515FA">
            <w:pPr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 xml:space="preserve">MEB 310  Advanced Mammalian Cell Culture Engineering </w:t>
            </w:r>
          </w:p>
        </w:tc>
        <w:tc>
          <w:tcPr>
            <w:tcW w:w="630" w:type="dxa"/>
            <w:shd w:val="clear" w:color="auto" w:fill="auto"/>
          </w:tcPr>
          <w:p w14:paraId="58DCD4A9" w14:textId="55748B75" w:rsidR="00A515FA" w:rsidRPr="00A515FA" w:rsidRDefault="00A515FA" w:rsidP="00A515FA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</w:tr>
      <w:tr w:rsidR="00A515FA" w:rsidRPr="00A515FA" w14:paraId="217A990E" w14:textId="77777777" w:rsidTr="00A515FA">
        <w:trPr>
          <w:jc w:val="center"/>
        </w:trPr>
        <w:tc>
          <w:tcPr>
            <w:tcW w:w="5130" w:type="dxa"/>
            <w:shd w:val="clear" w:color="auto" w:fill="F2F2F2" w:themeFill="background1" w:themeFillShade="F2"/>
          </w:tcPr>
          <w:p w14:paraId="1C0D0208" w14:textId="50DDF27C" w:rsidR="00A515FA" w:rsidRPr="00A515FA" w:rsidRDefault="00A515FA" w:rsidP="00A515FA">
            <w:pPr>
              <w:rPr>
                <w:sz w:val="18"/>
                <w:szCs w:val="18"/>
              </w:rPr>
            </w:pPr>
            <w:proofErr w:type="spellStart"/>
            <w:r w:rsidRPr="00A515FA">
              <w:rPr>
                <w:sz w:val="18"/>
                <w:szCs w:val="18"/>
              </w:rPr>
              <w:t>MEB</w:t>
            </w:r>
            <w:proofErr w:type="spellEnd"/>
            <w:r w:rsidRPr="00A515FA">
              <w:rPr>
                <w:sz w:val="18"/>
                <w:szCs w:val="18"/>
              </w:rPr>
              <w:t xml:space="preserve"> 311 </w:t>
            </w:r>
            <w:proofErr w:type="spellStart"/>
            <w:r w:rsidRPr="00A515FA">
              <w:rPr>
                <w:sz w:val="18"/>
                <w:szCs w:val="18"/>
              </w:rPr>
              <w:t>Bioseparation</w:t>
            </w:r>
            <w:proofErr w:type="spellEnd"/>
            <w:r w:rsidRPr="00A515FA">
              <w:rPr>
                <w:sz w:val="18"/>
                <w:szCs w:val="18"/>
              </w:rPr>
              <w:t xml:space="preserve"> Engineering Science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3A13B7AF" w14:textId="0739D562" w:rsidR="00A515FA" w:rsidRPr="00A515FA" w:rsidRDefault="00A515FA" w:rsidP="00A515FA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</w:tr>
      <w:tr w:rsidR="00A515FA" w:rsidRPr="00A515FA" w14:paraId="6A875089" w14:textId="77777777" w:rsidTr="00A515FA">
        <w:trPr>
          <w:jc w:val="center"/>
        </w:trPr>
        <w:tc>
          <w:tcPr>
            <w:tcW w:w="5130" w:type="dxa"/>
            <w:shd w:val="clear" w:color="auto" w:fill="auto"/>
          </w:tcPr>
          <w:p w14:paraId="774E77D0" w14:textId="50BBC460" w:rsidR="00A515FA" w:rsidRPr="00A515FA" w:rsidRDefault="00A515FA" w:rsidP="00A515FA">
            <w:pPr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MEB 313 Advanced Principles of Bioprocess Engineering</w:t>
            </w:r>
          </w:p>
        </w:tc>
        <w:tc>
          <w:tcPr>
            <w:tcW w:w="630" w:type="dxa"/>
            <w:shd w:val="clear" w:color="auto" w:fill="auto"/>
          </w:tcPr>
          <w:p w14:paraId="18575C94" w14:textId="4E69846B" w:rsidR="00A515FA" w:rsidRPr="00A515FA" w:rsidRDefault="00A515FA" w:rsidP="00A515FA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</w:tr>
      <w:tr w:rsidR="00A515FA" w:rsidRPr="00A515FA" w14:paraId="4261F6BC" w14:textId="77777777" w:rsidTr="00A515FA">
        <w:trPr>
          <w:jc w:val="center"/>
        </w:trPr>
        <w:tc>
          <w:tcPr>
            <w:tcW w:w="5130" w:type="dxa"/>
            <w:shd w:val="clear" w:color="auto" w:fill="F2F2F2" w:themeFill="background1" w:themeFillShade="F2"/>
          </w:tcPr>
          <w:p w14:paraId="64298F81" w14:textId="44A2D635" w:rsidR="00A515FA" w:rsidRPr="00A515FA" w:rsidRDefault="00A515FA" w:rsidP="00A515FA">
            <w:pPr>
              <w:rPr>
                <w:sz w:val="18"/>
                <w:szCs w:val="18"/>
              </w:rPr>
            </w:pPr>
            <w:proofErr w:type="spellStart"/>
            <w:r w:rsidRPr="00A515FA">
              <w:rPr>
                <w:sz w:val="18"/>
                <w:szCs w:val="18"/>
              </w:rPr>
              <w:t>MEB</w:t>
            </w:r>
            <w:proofErr w:type="spellEnd"/>
            <w:r w:rsidRPr="00A515FA">
              <w:rPr>
                <w:sz w:val="18"/>
                <w:szCs w:val="18"/>
              </w:rPr>
              <w:t xml:space="preserve"> 3</w:t>
            </w:r>
            <w:r w:rsidR="002B31D6">
              <w:rPr>
                <w:sz w:val="18"/>
                <w:szCs w:val="18"/>
              </w:rPr>
              <w:t>1</w:t>
            </w:r>
            <w:r w:rsidRPr="00A515FA">
              <w:rPr>
                <w:sz w:val="18"/>
                <w:szCs w:val="18"/>
              </w:rPr>
              <w:t xml:space="preserve">5 </w:t>
            </w:r>
            <w:proofErr w:type="spellStart"/>
            <w:r w:rsidRPr="00A515FA">
              <w:rPr>
                <w:rFonts w:eastAsia="Times New Roman"/>
                <w:sz w:val="18"/>
                <w:szCs w:val="18"/>
              </w:rPr>
              <w:t>Bioseparation</w:t>
            </w:r>
            <w:proofErr w:type="spellEnd"/>
            <w:r w:rsidRPr="00A515FA">
              <w:rPr>
                <w:rFonts w:eastAsia="Times New Roman"/>
                <w:sz w:val="18"/>
                <w:szCs w:val="18"/>
              </w:rPr>
              <w:t xml:space="preserve"> Engineering Science Lab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29732BBF" w14:textId="7A603725" w:rsidR="00A515FA" w:rsidRPr="00A515FA" w:rsidRDefault="00A515FA" w:rsidP="00A515FA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</w:tr>
      <w:tr w:rsidR="00A515FA" w:rsidRPr="00A515FA" w14:paraId="3292FA19" w14:textId="77777777" w:rsidTr="00A515FA">
        <w:trPr>
          <w:jc w:val="center"/>
        </w:trPr>
        <w:tc>
          <w:tcPr>
            <w:tcW w:w="5130" w:type="dxa"/>
            <w:shd w:val="clear" w:color="auto" w:fill="auto"/>
          </w:tcPr>
          <w:p w14:paraId="4343548D" w14:textId="46AF5B37" w:rsidR="00A515FA" w:rsidRPr="00A515FA" w:rsidRDefault="00A515FA" w:rsidP="00A515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S/</w:t>
            </w:r>
            <w:r w:rsidRPr="00A515FA">
              <w:rPr>
                <w:sz w:val="18"/>
                <w:szCs w:val="18"/>
              </w:rPr>
              <w:t xml:space="preserve">MEB 341 </w:t>
            </w:r>
            <w:r>
              <w:rPr>
                <w:sz w:val="18"/>
                <w:szCs w:val="18"/>
              </w:rPr>
              <w:t>Healthcare and Life Sciences Industry Ethics</w:t>
            </w:r>
            <w:r w:rsidRPr="00A515FA">
              <w:rPr>
                <w:sz w:val="18"/>
                <w:szCs w:val="18"/>
              </w:rPr>
              <w:t xml:space="preserve">  </w:t>
            </w:r>
          </w:p>
        </w:tc>
        <w:tc>
          <w:tcPr>
            <w:tcW w:w="630" w:type="dxa"/>
            <w:shd w:val="clear" w:color="auto" w:fill="auto"/>
          </w:tcPr>
          <w:p w14:paraId="090F7F4A" w14:textId="551822D0" w:rsidR="00A515FA" w:rsidRPr="00A515FA" w:rsidRDefault="00A515FA" w:rsidP="00A515FA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</w:tr>
      <w:tr w:rsidR="00A515FA" w:rsidRPr="00A515FA" w14:paraId="3FFD00DE" w14:textId="77777777" w:rsidTr="00A515FA">
        <w:trPr>
          <w:jc w:val="center"/>
        </w:trPr>
        <w:tc>
          <w:tcPr>
            <w:tcW w:w="5130" w:type="dxa"/>
            <w:shd w:val="clear" w:color="auto" w:fill="F2F2F2" w:themeFill="background1" w:themeFillShade="F2"/>
          </w:tcPr>
          <w:p w14:paraId="4B915E1C" w14:textId="504B31FC" w:rsidR="00A515FA" w:rsidRPr="00A515FA" w:rsidRDefault="00A515FA" w:rsidP="00A515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S/</w:t>
            </w:r>
            <w:r w:rsidRPr="00A515FA">
              <w:rPr>
                <w:sz w:val="18"/>
                <w:szCs w:val="18"/>
              </w:rPr>
              <w:t xml:space="preserve">MEB 351 Corporate Finance 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22D42786" w14:textId="25E982E2" w:rsidR="00A515FA" w:rsidRPr="00A515FA" w:rsidRDefault="00A515FA" w:rsidP="00A515FA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3.0</w:t>
            </w:r>
          </w:p>
        </w:tc>
      </w:tr>
      <w:tr w:rsidR="00A515FA" w:rsidRPr="00A515FA" w14:paraId="599A907D" w14:textId="77777777" w:rsidTr="00A515FA">
        <w:trPr>
          <w:jc w:val="center"/>
        </w:trPr>
        <w:tc>
          <w:tcPr>
            <w:tcW w:w="5130" w:type="dxa"/>
            <w:shd w:val="clear" w:color="auto" w:fill="auto"/>
          </w:tcPr>
          <w:p w14:paraId="68171F89" w14:textId="0C94168D" w:rsidR="00A515FA" w:rsidRPr="00A515FA" w:rsidRDefault="00A515FA" w:rsidP="00A515FA">
            <w:pPr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 xml:space="preserve">MEB 360  Advanced Fundamental Microbial Fermentation </w:t>
            </w:r>
          </w:p>
        </w:tc>
        <w:tc>
          <w:tcPr>
            <w:tcW w:w="630" w:type="dxa"/>
            <w:shd w:val="clear" w:color="auto" w:fill="auto"/>
          </w:tcPr>
          <w:p w14:paraId="5A21B145" w14:textId="1CEDF1DD" w:rsidR="00A515FA" w:rsidRPr="00A515FA" w:rsidRDefault="00A515FA" w:rsidP="00A515FA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</w:tr>
      <w:tr w:rsidR="00A515FA" w:rsidRPr="00A515FA" w14:paraId="20B4A36B" w14:textId="77777777" w:rsidTr="00A515FA">
        <w:trPr>
          <w:jc w:val="center"/>
        </w:trPr>
        <w:tc>
          <w:tcPr>
            <w:tcW w:w="5130" w:type="dxa"/>
            <w:shd w:val="clear" w:color="auto" w:fill="F2F2F2" w:themeFill="background1" w:themeFillShade="F2"/>
          </w:tcPr>
          <w:p w14:paraId="19A5DEE2" w14:textId="3B991FA8" w:rsidR="00A515FA" w:rsidRPr="00A515FA" w:rsidRDefault="00A515FA" w:rsidP="00A515FA">
            <w:pPr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MEB 361  Advanced Fundamental Microbial Fermentation LAB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14:paraId="0B6444EB" w14:textId="63F8A0CD" w:rsidR="00A515FA" w:rsidRPr="00A515FA" w:rsidRDefault="00A515FA" w:rsidP="00A515FA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</w:tr>
      <w:tr w:rsidR="00A515FA" w:rsidRPr="00A515FA" w14:paraId="77D7FA34" w14:textId="77777777" w:rsidTr="00A515FA">
        <w:trPr>
          <w:jc w:val="center"/>
        </w:trPr>
        <w:tc>
          <w:tcPr>
            <w:tcW w:w="5130" w:type="dxa"/>
            <w:shd w:val="clear" w:color="auto" w:fill="auto"/>
          </w:tcPr>
          <w:p w14:paraId="4CEE149D" w14:textId="5EC60F09" w:rsidR="00A515FA" w:rsidRPr="00A515FA" w:rsidRDefault="00A515FA" w:rsidP="00A515FA">
            <w:pPr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 xml:space="preserve">MEB 362  Advanced Mammalian Cell Culture Engineering LAB </w:t>
            </w:r>
          </w:p>
        </w:tc>
        <w:tc>
          <w:tcPr>
            <w:tcW w:w="630" w:type="dxa"/>
            <w:shd w:val="clear" w:color="auto" w:fill="auto"/>
          </w:tcPr>
          <w:p w14:paraId="6499B595" w14:textId="5DFBB65E" w:rsidR="00A515FA" w:rsidRPr="00A515FA" w:rsidRDefault="00A515FA" w:rsidP="00A515FA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</w:tr>
      <w:tr w:rsidR="00A515FA" w:rsidRPr="00A515FA" w14:paraId="49231203" w14:textId="77777777" w:rsidTr="00A515FA">
        <w:trPr>
          <w:jc w:val="center"/>
        </w:trPr>
        <w:tc>
          <w:tcPr>
            <w:tcW w:w="51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0D8D2A2" w14:textId="77777777" w:rsidR="00A515FA" w:rsidRPr="00A515FA" w:rsidRDefault="00A515FA" w:rsidP="002262D6">
            <w:pPr>
              <w:rPr>
                <w:sz w:val="18"/>
                <w:szCs w:val="18"/>
              </w:rPr>
            </w:pPr>
            <w:r w:rsidRPr="00A515FA">
              <w:rPr>
                <w:b/>
                <w:sz w:val="18"/>
                <w:szCs w:val="18"/>
              </w:rPr>
              <w:t>Subtotal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1581D7" w14:textId="3B568A41" w:rsidR="00A515FA" w:rsidRPr="00A515FA" w:rsidRDefault="00A515FA" w:rsidP="002262D6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5</w:t>
            </w:r>
          </w:p>
        </w:tc>
      </w:tr>
    </w:tbl>
    <w:p w14:paraId="70B92C39" w14:textId="77777777" w:rsidR="006933CF" w:rsidRDefault="006933CF" w:rsidP="006933CF">
      <w:pPr>
        <w:rPr>
          <w:b/>
        </w:rPr>
      </w:pPr>
      <w:r>
        <w:rPr>
          <w:b/>
        </w:rPr>
        <w:br w:type="page"/>
      </w:r>
    </w:p>
    <w:tbl>
      <w:tblPr>
        <w:tblStyle w:val="TableGrid"/>
        <w:tblW w:w="110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20" w:firstRow="1" w:lastRow="0" w:firstColumn="0" w:lastColumn="0" w:noHBand="0" w:noVBand="1"/>
      </w:tblPr>
      <w:tblGrid>
        <w:gridCol w:w="4680"/>
        <w:gridCol w:w="660"/>
        <w:gridCol w:w="255"/>
        <w:gridCol w:w="4401"/>
        <w:gridCol w:w="1074"/>
      </w:tblGrid>
      <w:tr w:rsidR="003C6C09" w:rsidRPr="001B1F75" w14:paraId="71002C9D" w14:textId="77777777" w:rsidTr="008B4857">
        <w:trPr>
          <w:jc w:val="center"/>
        </w:trPr>
        <w:tc>
          <w:tcPr>
            <w:tcW w:w="468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D5958BF" w14:textId="352B399B" w:rsidR="003C6C09" w:rsidRDefault="003C6C09" w:rsidP="002262D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>2nd</w:t>
            </w:r>
            <w:r w:rsidRPr="001B1F75">
              <w:rPr>
                <w:b/>
                <w:sz w:val="18"/>
                <w:szCs w:val="18"/>
              </w:rPr>
              <w:t xml:space="preserve"> Year </w:t>
            </w:r>
            <w:r>
              <w:rPr>
                <w:b/>
                <w:sz w:val="18"/>
                <w:szCs w:val="18"/>
              </w:rPr>
              <w:t>FALL</w:t>
            </w:r>
            <w:r w:rsidRPr="001B1F75">
              <w:rPr>
                <w:b/>
                <w:sz w:val="18"/>
                <w:szCs w:val="18"/>
              </w:rPr>
              <w:t xml:space="preserve"> Core Courses</w:t>
            </w:r>
          </w:p>
          <w:p w14:paraId="07AE4D30" w14:textId="53E520A4" w:rsidR="003C6C09" w:rsidRPr="001B1F75" w:rsidRDefault="003C6C09" w:rsidP="002262D6">
            <w:pPr>
              <w:rPr>
                <w:b/>
                <w:sz w:val="18"/>
                <w:szCs w:val="18"/>
              </w:rPr>
            </w:pPr>
            <w:r w:rsidRPr="00A515FA">
              <w:rPr>
                <w:b/>
                <w:sz w:val="18"/>
                <w:szCs w:val="18"/>
              </w:rPr>
              <w:t>(For All Students: Scientists and Engineers)</w:t>
            </w:r>
          </w:p>
        </w:tc>
        <w:tc>
          <w:tcPr>
            <w:tcW w:w="6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4D3EDF3" w14:textId="77777777" w:rsidR="003C6C09" w:rsidRPr="001B1F75" w:rsidRDefault="003C6C09" w:rsidP="002262D6">
            <w:pPr>
              <w:jc w:val="center"/>
              <w:rPr>
                <w:b/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Units</w:t>
            </w:r>
          </w:p>
        </w:tc>
        <w:tc>
          <w:tcPr>
            <w:tcW w:w="255" w:type="dxa"/>
            <w:shd w:val="clear" w:color="auto" w:fill="auto"/>
          </w:tcPr>
          <w:p w14:paraId="115C5002" w14:textId="77777777" w:rsidR="003C6C09" w:rsidRPr="001B1F75" w:rsidRDefault="003C6C09" w:rsidP="002262D6">
            <w:pPr>
              <w:rPr>
                <w:b/>
                <w:sz w:val="18"/>
                <w:szCs w:val="18"/>
              </w:rPr>
            </w:pPr>
          </w:p>
        </w:tc>
        <w:tc>
          <w:tcPr>
            <w:tcW w:w="4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D761034" w14:textId="7E9DA6D9" w:rsidR="003C6C09" w:rsidRDefault="003C6C09" w:rsidP="002262D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nd</w:t>
            </w:r>
            <w:r w:rsidRPr="001B1F75">
              <w:rPr>
                <w:b/>
                <w:sz w:val="18"/>
                <w:szCs w:val="18"/>
              </w:rPr>
              <w:t xml:space="preserve"> Year </w:t>
            </w:r>
            <w:r>
              <w:rPr>
                <w:b/>
                <w:sz w:val="18"/>
                <w:szCs w:val="18"/>
              </w:rPr>
              <w:t>SPRING</w:t>
            </w:r>
            <w:r w:rsidRPr="001B1F75">
              <w:rPr>
                <w:b/>
                <w:sz w:val="18"/>
                <w:szCs w:val="18"/>
              </w:rPr>
              <w:t xml:space="preserve"> Core Courses</w:t>
            </w:r>
          </w:p>
          <w:p w14:paraId="55586C90" w14:textId="4C98DBCA" w:rsidR="003C6C09" w:rsidRPr="001B1F75" w:rsidRDefault="003C6C09" w:rsidP="002262D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</w:t>
            </w:r>
            <w:r w:rsidRPr="00A515FA">
              <w:rPr>
                <w:b/>
                <w:sz w:val="18"/>
                <w:szCs w:val="18"/>
              </w:rPr>
              <w:t>For All Students: Scientists and Engineers)</w:t>
            </w:r>
          </w:p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C49A9B4" w14:textId="77777777" w:rsidR="003C6C09" w:rsidRPr="001B1F75" w:rsidRDefault="003C6C09" w:rsidP="002262D6">
            <w:pPr>
              <w:jc w:val="center"/>
              <w:rPr>
                <w:b/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Units</w:t>
            </w:r>
          </w:p>
        </w:tc>
      </w:tr>
      <w:tr w:rsidR="003C6C09" w:rsidRPr="002262D6" w14:paraId="1E3FF570" w14:textId="77777777" w:rsidTr="008B4857">
        <w:trPr>
          <w:jc w:val="center"/>
        </w:trPr>
        <w:tc>
          <w:tcPr>
            <w:tcW w:w="468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BC7527" w14:textId="27C6F199" w:rsidR="003C6C09" w:rsidRPr="002262D6" w:rsidRDefault="003C6C09" w:rsidP="008B485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B 400  Team Master’s Project</w:t>
            </w:r>
          </w:p>
        </w:tc>
        <w:tc>
          <w:tcPr>
            <w:tcW w:w="66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E72539" w14:textId="162F4956" w:rsidR="003C6C09" w:rsidRPr="002262D6" w:rsidRDefault="003C6C09" w:rsidP="008B485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0</w:t>
            </w:r>
          </w:p>
        </w:tc>
        <w:tc>
          <w:tcPr>
            <w:tcW w:w="255" w:type="dxa"/>
            <w:shd w:val="clear" w:color="auto" w:fill="auto"/>
          </w:tcPr>
          <w:p w14:paraId="548BBD32" w14:textId="77777777" w:rsidR="003C6C09" w:rsidRPr="002262D6" w:rsidRDefault="003C6C09" w:rsidP="003C6C09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E5F791" w14:textId="76CC499F" w:rsidR="003C6C09" w:rsidRPr="002262D6" w:rsidRDefault="003C6C09" w:rsidP="008B485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B 400</w:t>
            </w:r>
            <w:r w:rsidRPr="003035AA">
              <w:rPr>
                <w:sz w:val="18"/>
                <w:szCs w:val="18"/>
              </w:rPr>
              <w:t xml:space="preserve">  </w:t>
            </w:r>
            <w:r>
              <w:rPr>
                <w:sz w:val="18"/>
                <w:szCs w:val="18"/>
              </w:rPr>
              <w:t>Team Master’s Project</w:t>
            </w:r>
          </w:p>
        </w:tc>
        <w:tc>
          <w:tcPr>
            <w:tcW w:w="1074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572556" w14:textId="16314F3A" w:rsidR="003C6C09" w:rsidRPr="002262D6" w:rsidRDefault="003C6C09" w:rsidP="008B4857">
            <w:pPr>
              <w:jc w:val="center"/>
              <w:rPr>
                <w:sz w:val="18"/>
                <w:szCs w:val="18"/>
              </w:rPr>
            </w:pPr>
            <w:r w:rsidRPr="003035AA">
              <w:rPr>
                <w:sz w:val="18"/>
                <w:szCs w:val="18"/>
              </w:rPr>
              <w:t>3.0</w:t>
            </w:r>
          </w:p>
        </w:tc>
      </w:tr>
      <w:tr w:rsidR="003C6C09" w:rsidRPr="002262D6" w14:paraId="792A2386" w14:textId="77777777" w:rsidTr="008B4857">
        <w:trPr>
          <w:jc w:val="center"/>
        </w:trPr>
        <w:tc>
          <w:tcPr>
            <w:tcW w:w="4680" w:type="dxa"/>
            <w:shd w:val="clear" w:color="auto" w:fill="auto"/>
            <w:vAlign w:val="center"/>
          </w:tcPr>
          <w:p w14:paraId="2F1D180C" w14:textId="77777777" w:rsidR="003C6C09" w:rsidRDefault="003C6C09" w:rsidP="008B485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B 403  Chemistry, Manufacturing &amp; Controls </w:t>
            </w:r>
          </w:p>
          <w:p w14:paraId="16B78F13" w14:textId="0A3059DB" w:rsidR="003C6C09" w:rsidRPr="002262D6" w:rsidRDefault="003C6C09" w:rsidP="008B485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  Regulation of Biologics </w:t>
            </w:r>
          </w:p>
        </w:tc>
        <w:tc>
          <w:tcPr>
            <w:tcW w:w="660" w:type="dxa"/>
            <w:shd w:val="clear" w:color="auto" w:fill="auto"/>
            <w:vAlign w:val="center"/>
          </w:tcPr>
          <w:p w14:paraId="1AF88706" w14:textId="7BF3E3B2" w:rsidR="003C6C09" w:rsidRPr="002262D6" w:rsidRDefault="003C6C09" w:rsidP="008B485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14:paraId="4B60B0B8" w14:textId="77777777" w:rsidR="003C6C09" w:rsidRPr="002262D6" w:rsidRDefault="003C6C09" w:rsidP="003C6C09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auto"/>
            <w:vAlign w:val="center"/>
          </w:tcPr>
          <w:p w14:paraId="57685DE1" w14:textId="7CB91E49" w:rsidR="003C6C09" w:rsidRPr="002262D6" w:rsidRDefault="003C6C09" w:rsidP="008B485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B 405  Bioprocess Business Plan &amp; </w:t>
            </w:r>
            <w:proofErr w:type="spellStart"/>
            <w:r>
              <w:rPr>
                <w:sz w:val="18"/>
                <w:szCs w:val="18"/>
              </w:rPr>
              <w:t>Entrepreneurialship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074" w:type="dxa"/>
            <w:shd w:val="clear" w:color="auto" w:fill="auto"/>
            <w:vAlign w:val="center"/>
          </w:tcPr>
          <w:p w14:paraId="59E6752D" w14:textId="64CBDBE4" w:rsidR="003C6C09" w:rsidRPr="002262D6" w:rsidRDefault="003C6C09" w:rsidP="008B485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</w:t>
            </w:r>
          </w:p>
        </w:tc>
      </w:tr>
      <w:tr w:rsidR="003C6C09" w:rsidRPr="002262D6" w14:paraId="6486133F" w14:textId="77777777" w:rsidTr="008B4857">
        <w:trPr>
          <w:jc w:val="center"/>
        </w:trPr>
        <w:tc>
          <w:tcPr>
            <w:tcW w:w="4680" w:type="dxa"/>
            <w:shd w:val="clear" w:color="auto" w:fill="F2F2F2" w:themeFill="background1" w:themeFillShade="F2"/>
            <w:vAlign w:val="center"/>
          </w:tcPr>
          <w:p w14:paraId="56732C42" w14:textId="77777777" w:rsidR="003C6C09" w:rsidRDefault="003C6C09" w:rsidP="008B485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B 404  Emerging Therapeutics (Stem cells, </w:t>
            </w:r>
          </w:p>
          <w:p w14:paraId="60A1C643" w14:textId="1B75BEEA" w:rsidR="003C6C09" w:rsidRPr="002262D6" w:rsidRDefault="003C6C09" w:rsidP="008B485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  Gene Therapy, Tissue Engineering etc.) </w:t>
            </w:r>
          </w:p>
        </w:tc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93FD879" w14:textId="0F29CFCF" w:rsidR="003C6C09" w:rsidRPr="002262D6" w:rsidRDefault="003C6C09" w:rsidP="008B485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0</w:t>
            </w:r>
          </w:p>
        </w:tc>
        <w:tc>
          <w:tcPr>
            <w:tcW w:w="255" w:type="dxa"/>
            <w:shd w:val="clear" w:color="auto" w:fill="auto"/>
          </w:tcPr>
          <w:p w14:paraId="61607585" w14:textId="77777777" w:rsidR="003C6C09" w:rsidRPr="002262D6" w:rsidRDefault="003C6C09" w:rsidP="003C6C09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  <w:vAlign w:val="center"/>
          </w:tcPr>
          <w:p w14:paraId="4C8947CE" w14:textId="7BBF9FF4" w:rsidR="003C6C09" w:rsidRPr="002262D6" w:rsidRDefault="003C6C09" w:rsidP="008B485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B 408  Team Design Project (TDP) </w:t>
            </w:r>
          </w:p>
        </w:tc>
        <w:tc>
          <w:tcPr>
            <w:tcW w:w="1074" w:type="dxa"/>
            <w:shd w:val="clear" w:color="auto" w:fill="F2F2F2" w:themeFill="background1" w:themeFillShade="F2"/>
            <w:vAlign w:val="center"/>
          </w:tcPr>
          <w:p w14:paraId="49949788" w14:textId="01684396" w:rsidR="003C6C09" w:rsidRPr="002262D6" w:rsidRDefault="003C6C09" w:rsidP="008B485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0</w:t>
            </w:r>
          </w:p>
        </w:tc>
      </w:tr>
      <w:tr w:rsidR="003C6C09" w:rsidRPr="002262D6" w14:paraId="767B5E5E" w14:textId="77777777" w:rsidTr="008B4857">
        <w:trPr>
          <w:jc w:val="center"/>
        </w:trPr>
        <w:tc>
          <w:tcPr>
            <w:tcW w:w="4680" w:type="dxa"/>
            <w:shd w:val="clear" w:color="auto" w:fill="auto"/>
            <w:vAlign w:val="center"/>
          </w:tcPr>
          <w:p w14:paraId="069D45BC" w14:textId="5215DF89" w:rsidR="003C6C09" w:rsidRPr="002262D6" w:rsidRDefault="003C6C09" w:rsidP="008B485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B 408  Team Design Project (TDP)</w:t>
            </w:r>
          </w:p>
        </w:tc>
        <w:tc>
          <w:tcPr>
            <w:tcW w:w="660" w:type="dxa"/>
            <w:shd w:val="clear" w:color="auto" w:fill="auto"/>
            <w:vAlign w:val="center"/>
          </w:tcPr>
          <w:p w14:paraId="5A88FBB6" w14:textId="2C2D7279" w:rsidR="003C6C09" w:rsidRPr="002262D6" w:rsidRDefault="003C6C09" w:rsidP="008B485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0</w:t>
            </w:r>
          </w:p>
        </w:tc>
        <w:tc>
          <w:tcPr>
            <w:tcW w:w="255" w:type="dxa"/>
            <w:shd w:val="clear" w:color="auto" w:fill="auto"/>
          </w:tcPr>
          <w:p w14:paraId="542D5AB8" w14:textId="77777777" w:rsidR="003C6C09" w:rsidRPr="002262D6" w:rsidRDefault="003C6C09" w:rsidP="003C6C09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auto"/>
            <w:vAlign w:val="center"/>
          </w:tcPr>
          <w:p w14:paraId="6AFE2A5F" w14:textId="17F5935B" w:rsidR="003C6C09" w:rsidRPr="002262D6" w:rsidRDefault="003C6C09" w:rsidP="008B485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B 409 Current Issues for FDA Regulated Products </w:t>
            </w:r>
          </w:p>
        </w:tc>
        <w:tc>
          <w:tcPr>
            <w:tcW w:w="1074" w:type="dxa"/>
            <w:shd w:val="clear" w:color="auto" w:fill="auto"/>
            <w:vAlign w:val="center"/>
          </w:tcPr>
          <w:p w14:paraId="33AC5D13" w14:textId="4322D6F0" w:rsidR="003C6C09" w:rsidRPr="002262D6" w:rsidRDefault="003C6C09" w:rsidP="008B485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</w:t>
            </w:r>
          </w:p>
        </w:tc>
      </w:tr>
      <w:tr w:rsidR="003C6C09" w:rsidRPr="002262D6" w14:paraId="5CEFFFEF" w14:textId="77777777" w:rsidTr="008B4857">
        <w:trPr>
          <w:jc w:val="center"/>
        </w:trPr>
        <w:tc>
          <w:tcPr>
            <w:tcW w:w="4680" w:type="dxa"/>
            <w:shd w:val="clear" w:color="auto" w:fill="F2F2F2" w:themeFill="background1" w:themeFillShade="F2"/>
            <w:vAlign w:val="center"/>
          </w:tcPr>
          <w:p w14:paraId="668D4E6B" w14:textId="77777777" w:rsidR="003C6C09" w:rsidRDefault="003C6C09" w:rsidP="008B485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B 410  Principles of Bioprocess Engineering Design </w:t>
            </w:r>
          </w:p>
          <w:p w14:paraId="75E02C63" w14:textId="56063D21" w:rsidR="003C6C09" w:rsidRPr="002262D6" w:rsidRDefault="003C6C09" w:rsidP="008B485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  and Practice </w:t>
            </w:r>
          </w:p>
        </w:tc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413D611" w14:textId="48640829" w:rsidR="003C6C09" w:rsidRPr="002262D6" w:rsidRDefault="003C6C09" w:rsidP="008B485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14:paraId="780806A4" w14:textId="77777777" w:rsidR="003C6C09" w:rsidRPr="002262D6" w:rsidRDefault="003C6C09" w:rsidP="003C6C09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  <w:vAlign w:val="center"/>
          </w:tcPr>
          <w:p w14:paraId="66F3B1D2" w14:textId="22274732" w:rsidR="003C6C09" w:rsidRPr="002262D6" w:rsidRDefault="003C6C09" w:rsidP="008B485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S/</w:t>
            </w:r>
            <w:proofErr w:type="spellStart"/>
            <w:r w:rsidRPr="00E22358">
              <w:rPr>
                <w:sz w:val="18"/>
                <w:szCs w:val="18"/>
              </w:rPr>
              <w:t>MEB</w:t>
            </w:r>
            <w:proofErr w:type="spellEnd"/>
            <w:r w:rsidRPr="00E22358">
              <w:rPr>
                <w:sz w:val="18"/>
                <w:szCs w:val="18"/>
              </w:rPr>
              <w:t xml:space="preserve"> 422 </w:t>
            </w:r>
            <w:proofErr w:type="spellStart"/>
            <w:r w:rsidRPr="00E22358">
              <w:rPr>
                <w:sz w:val="18"/>
                <w:szCs w:val="18"/>
              </w:rPr>
              <w:t>Bioseparations</w:t>
            </w:r>
            <w:proofErr w:type="spellEnd"/>
            <w:r w:rsidRPr="00E22358">
              <w:rPr>
                <w:sz w:val="18"/>
                <w:szCs w:val="18"/>
              </w:rPr>
              <w:t xml:space="preserve"> Engineering Lab</w:t>
            </w:r>
          </w:p>
        </w:tc>
        <w:tc>
          <w:tcPr>
            <w:tcW w:w="1074" w:type="dxa"/>
            <w:shd w:val="clear" w:color="auto" w:fill="F2F2F2" w:themeFill="background1" w:themeFillShade="F2"/>
            <w:vAlign w:val="center"/>
          </w:tcPr>
          <w:p w14:paraId="2DF9A307" w14:textId="5137F78F" w:rsidR="003C6C09" w:rsidRPr="002262D6" w:rsidRDefault="003C6C09" w:rsidP="008B485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</w:t>
            </w:r>
          </w:p>
        </w:tc>
      </w:tr>
      <w:tr w:rsidR="003C6C09" w:rsidRPr="002262D6" w14:paraId="403A49EE" w14:textId="77777777" w:rsidTr="008B4857">
        <w:trPr>
          <w:jc w:val="center"/>
        </w:trPr>
        <w:tc>
          <w:tcPr>
            <w:tcW w:w="4680" w:type="dxa"/>
            <w:shd w:val="clear" w:color="auto" w:fill="auto"/>
            <w:vAlign w:val="center"/>
          </w:tcPr>
          <w:p w14:paraId="7E3A5D18" w14:textId="77777777" w:rsidR="003C6C09" w:rsidRPr="002262D6" w:rsidRDefault="003C6C09" w:rsidP="008B4857">
            <w:pPr>
              <w:rPr>
                <w:sz w:val="18"/>
                <w:szCs w:val="18"/>
              </w:rPr>
            </w:pPr>
          </w:p>
        </w:tc>
        <w:tc>
          <w:tcPr>
            <w:tcW w:w="660" w:type="dxa"/>
            <w:shd w:val="clear" w:color="auto" w:fill="auto"/>
            <w:vAlign w:val="center"/>
          </w:tcPr>
          <w:p w14:paraId="201269CA" w14:textId="77777777" w:rsidR="003C6C09" w:rsidRPr="002262D6" w:rsidRDefault="003C6C09" w:rsidP="008B48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5" w:type="dxa"/>
            <w:shd w:val="clear" w:color="auto" w:fill="auto"/>
          </w:tcPr>
          <w:p w14:paraId="7D713ED3" w14:textId="77777777" w:rsidR="003C6C09" w:rsidRPr="002262D6" w:rsidRDefault="003C6C09" w:rsidP="003C6C09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auto"/>
            <w:vAlign w:val="center"/>
          </w:tcPr>
          <w:p w14:paraId="7C8419B0" w14:textId="0985EE75" w:rsidR="003C6C09" w:rsidRPr="002262D6" w:rsidRDefault="003C6C09" w:rsidP="008B485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S/</w:t>
            </w:r>
            <w:proofErr w:type="spellStart"/>
            <w:r w:rsidRPr="00E22358">
              <w:rPr>
                <w:sz w:val="18"/>
                <w:szCs w:val="18"/>
              </w:rPr>
              <w:t>MEB</w:t>
            </w:r>
            <w:proofErr w:type="spellEnd"/>
            <w:r w:rsidRPr="00E22358">
              <w:rPr>
                <w:sz w:val="18"/>
                <w:szCs w:val="18"/>
              </w:rPr>
              <w:t xml:space="preserve"> 429 </w:t>
            </w:r>
            <w:proofErr w:type="spellStart"/>
            <w:r w:rsidRPr="00E22358">
              <w:rPr>
                <w:sz w:val="18"/>
                <w:szCs w:val="18"/>
              </w:rPr>
              <w:t>Bioseparations</w:t>
            </w:r>
            <w:proofErr w:type="spellEnd"/>
            <w:r w:rsidRPr="00E22358">
              <w:rPr>
                <w:sz w:val="18"/>
                <w:szCs w:val="18"/>
              </w:rPr>
              <w:t xml:space="preserve"> Engineering</w:t>
            </w:r>
          </w:p>
        </w:tc>
        <w:tc>
          <w:tcPr>
            <w:tcW w:w="1074" w:type="dxa"/>
            <w:shd w:val="clear" w:color="auto" w:fill="auto"/>
            <w:vAlign w:val="center"/>
          </w:tcPr>
          <w:p w14:paraId="72DA6AA6" w14:textId="6FF5A8B4" w:rsidR="003C6C09" w:rsidRPr="002262D6" w:rsidRDefault="003C6C09" w:rsidP="008B485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</w:t>
            </w:r>
          </w:p>
        </w:tc>
      </w:tr>
      <w:tr w:rsidR="003C6C09" w:rsidRPr="001B1F75" w14:paraId="4E4E9BC5" w14:textId="77777777" w:rsidTr="008B4857">
        <w:trPr>
          <w:jc w:val="center"/>
        </w:trPr>
        <w:tc>
          <w:tcPr>
            <w:tcW w:w="468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F61178E" w14:textId="77777777" w:rsidR="003C6C09" w:rsidRDefault="003C6C09" w:rsidP="003C6C09">
            <w:pPr>
              <w:rPr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Subtotal</w:t>
            </w:r>
          </w:p>
        </w:tc>
        <w:tc>
          <w:tcPr>
            <w:tcW w:w="6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AD19C1F" w14:textId="7D3D0A63" w:rsidR="003C6C09" w:rsidRPr="002262D6" w:rsidRDefault="003C6C09" w:rsidP="003C6C09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5.0</w:t>
            </w:r>
          </w:p>
        </w:tc>
        <w:tc>
          <w:tcPr>
            <w:tcW w:w="255" w:type="dxa"/>
            <w:shd w:val="clear" w:color="auto" w:fill="auto"/>
          </w:tcPr>
          <w:p w14:paraId="465F1C91" w14:textId="77777777" w:rsidR="003C6C09" w:rsidRPr="00E9740D" w:rsidRDefault="003C6C09" w:rsidP="003C6C09">
            <w:pPr>
              <w:rPr>
                <w:b/>
              </w:rPr>
            </w:pPr>
          </w:p>
        </w:tc>
        <w:tc>
          <w:tcPr>
            <w:tcW w:w="4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9D7AF35" w14:textId="77777777" w:rsidR="003C6C09" w:rsidRDefault="003C6C09" w:rsidP="003C6C09">
            <w:pPr>
              <w:rPr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Subtotal</w:t>
            </w:r>
          </w:p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269577F" w14:textId="26C7671F" w:rsidR="003C6C09" w:rsidRPr="002262D6" w:rsidRDefault="003C6C09" w:rsidP="003C6C09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5.0</w:t>
            </w:r>
          </w:p>
        </w:tc>
      </w:tr>
    </w:tbl>
    <w:p w14:paraId="7B032707" w14:textId="77777777" w:rsidR="003C1FD0" w:rsidRDefault="003C1FD0" w:rsidP="00941263">
      <w:pPr>
        <w:spacing w:after="0"/>
      </w:pPr>
    </w:p>
    <w:p w14:paraId="700CC0F5" w14:textId="5536C238" w:rsidR="003C6C09" w:rsidRDefault="003C6C09" w:rsidP="003C6C09">
      <w:pPr>
        <w:spacing w:before="160"/>
      </w:pPr>
      <w:r>
        <w:rPr>
          <w:b/>
        </w:rPr>
        <w:t>Options and Elective Courses</w:t>
      </w:r>
      <w:r w:rsidRPr="00B217AB">
        <w:rPr>
          <w:b/>
        </w:rPr>
        <w:t xml:space="preserve">: </w:t>
      </w:r>
      <w:r w:rsidR="003562C1" w:rsidRPr="003562C1">
        <w:t xml:space="preserve">All MEng students are required to complete </w:t>
      </w:r>
      <w:r w:rsidR="003562C1">
        <w:t xml:space="preserve">a </w:t>
      </w:r>
      <w:r w:rsidR="003562C1" w:rsidRPr="003562C1">
        <w:t>non-unit summer internship. They may</w:t>
      </w:r>
      <w:r w:rsidR="003562C1">
        <w:t xml:space="preserve"> also</w:t>
      </w:r>
      <w:r w:rsidR="003562C1" w:rsidRPr="003562C1">
        <w:t xml:space="preserve"> choose Option and Elective Courses below:</w:t>
      </w:r>
    </w:p>
    <w:tbl>
      <w:tblPr>
        <w:tblStyle w:val="TableGrid"/>
        <w:tblW w:w="675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20" w:firstRow="1" w:lastRow="0" w:firstColumn="0" w:lastColumn="0" w:noHBand="0" w:noVBand="1"/>
      </w:tblPr>
      <w:tblGrid>
        <w:gridCol w:w="5850"/>
        <w:gridCol w:w="900"/>
      </w:tblGrid>
      <w:tr w:rsidR="003C6C09" w:rsidRPr="003C6C09" w14:paraId="253AC84E" w14:textId="77777777" w:rsidTr="003C6C09">
        <w:trPr>
          <w:jc w:val="center"/>
        </w:trPr>
        <w:tc>
          <w:tcPr>
            <w:tcW w:w="5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071FAB2" w14:textId="1315BD8D" w:rsidR="003C6C09" w:rsidRPr="003C6C09" w:rsidRDefault="003C6C09" w:rsidP="002262D6">
            <w:pPr>
              <w:rPr>
                <w:b/>
                <w:sz w:val="18"/>
                <w:szCs w:val="18"/>
              </w:rPr>
            </w:pPr>
            <w:r w:rsidRPr="003C6C09">
              <w:rPr>
                <w:b/>
                <w:sz w:val="18"/>
                <w:szCs w:val="18"/>
              </w:rPr>
              <w:t>Options and Elective Courses</w:t>
            </w:r>
          </w:p>
          <w:p w14:paraId="1FAB5E93" w14:textId="77777777" w:rsidR="003C6C09" w:rsidRPr="003C6C09" w:rsidRDefault="003C6C09" w:rsidP="002262D6">
            <w:pPr>
              <w:rPr>
                <w:b/>
                <w:sz w:val="18"/>
                <w:szCs w:val="18"/>
              </w:rPr>
            </w:pPr>
            <w:r w:rsidRPr="003C6C09">
              <w:rPr>
                <w:b/>
                <w:sz w:val="18"/>
                <w:szCs w:val="18"/>
              </w:rPr>
              <w:t>(For All Students: Scientists and Engineers)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C57F410" w14:textId="77777777" w:rsidR="003C6C09" w:rsidRPr="003C6C09" w:rsidRDefault="003C6C09" w:rsidP="002262D6">
            <w:pPr>
              <w:jc w:val="center"/>
              <w:rPr>
                <w:b/>
                <w:sz w:val="18"/>
                <w:szCs w:val="18"/>
              </w:rPr>
            </w:pPr>
            <w:r w:rsidRPr="003C6C09">
              <w:rPr>
                <w:b/>
                <w:sz w:val="18"/>
                <w:szCs w:val="18"/>
              </w:rPr>
              <w:t>Units</w:t>
            </w:r>
          </w:p>
        </w:tc>
      </w:tr>
      <w:tr w:rsidR="003C6C09" w:rsidRPr="003C6C09" w14:paraId="5504CBDA" w14:textId="77777777" w:rsidTr="003C6C09">
        <w:trPr>
          <w:jc w:val="center"/>
        </w:trPr>
        <w:tc>
          <w:tcPr>
            <w:tcW w:w="585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5B231E8B" w14:textId="6C8E67FE" w:rsidR="003C6C09" w:rsidRPr="003C6C09" w:rsidRDefault="003C6C09" w:rsidP="003C6C09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MEB 318 Study Abroad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D579BE7" w14:textId="63F0BCFE" w:rsidR="003C6C09" w:rsidRPr="003C6C09" w:rsidRDefault="003C6C09" w:rsidP="003C6C09">
            <w:pPr>
              <w:jc w:val="center"/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6.0</w:t>
            </w:r>
          </w:p>
        </w:tc>
      </w:tr>
      <w:tr w:rsidR="003C6C09" w:rsidRPr="003C6C09" w14:paraId="72FE6511" w14:textId="77777777" w:rsidTr="003C6C09">
        <w:trPr>
          <w:jc w:val="center"/>
        </w:trPr>
        <w:tc>
          <w:tcPr>
            <w:tcW w:w="5850" w:type="dxa"/>
            <w:shd w:val="clear" w:color="auto" w:fill="auto"/>
          </w:tcPr>
          <w:p w14:paraId="340D496E" w14:textId="1F2E57AA" w:rsidR="003C6C09" w:rsidRPr="003C6C09" w:rsidRDefault="003C6C09" w:rsidP="003C6C09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 xml:space="preserve">MEB 319 Paid Internship (400 hours) </w:t>
            </w:r>
          </w:p>
        </w:tc>
        <w:tc>
          <w:tcPr>
            <w:tcW w:w="900" w:type="dxa"/>
            <w:shd w:val="clear" w:color="auto" w:fill="auto"/>
          </w:tcPr>
          <w:p w14:paraId="7CC6D5A0" w14:textId="12E96758" w:rsidR="003C6C09" w:rsidRPr="003C6C09" w:rsidRDefault="003C6C09" w:rsidP="003C6C0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</w:t>
            </w:r>
          </w:p>
        </w:tc>
      </w:tr>
      <w:tr w:rsidR="003C6C09" w:rsidRPr="003C6C09" w14:paraId="0E98B59A" w14:textId="77777777" w:rsidTr="003C6C09">
        <w:trPr>
          <w:jc w:val="center"/>
        </w:trPr>
        <w:tc>
          <w:tcPr>
            <w:tcW w:w="5850" w:type="dxa"/>
            <w:shd w:val="clear" w:color="auto" w:fill="auto"/>
          </w:tcPr>
          <w:p w14:paraId="3AFD65B1" w14:textId="4BD8D3F5" w:rsidR="003C6C09" w:rsidRPr="003C6C09" w:rsidRDefault="003C6C09" w:rsidP="003C6C09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 xml:space="preserve">MEB 319 Non-Paid Internship (400 hours) </w:t>
            </w:r>
          </w:p>
        </w:tc>
        <w:tc>
          <w:tcPr>
            <w:tcW w:w="900" w:type="dxa"/>
            <w:shd w:val="clear" w:color="auto" w:fill="auto"/>
          </w:tcPr>
          <w:p w14:paraId="263306CD" w14:textId="4E0510A8" w:rsidR="003C6C09" w:rsidRPr="003C6C09" w:rsidRDefault="003C6C09" w:rsidP="003C6C0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0</w:t>
            </w:r>
          </w:p>
        </w:tc>
      </w:tr>
      <w:tr w:rsidR="003C6C09" w:rsidRPr="003C6C09" w14:paraId="1DC4A85D" w14:textId="77777777" w:rsidTr="003C6C09">
        <w:trPr>
          <w:jc w:val="center"/>
        </w:trPr>
        <w:tc>
          <w:tcPr>
            <w:tcW w:w="5850" w:type="dxa"/>
            <w:shd w:val="clear" w:color="auto" w:fill="F2F2F2" w:themeFill="background1" w:themeFillShade="F2"/>
          </w:tcPr>
          <w:p w14:paraId="24782674" w14:textId="4BCA22BE" w:rsidR="003C6C09" w:rsidRPr="003C6C09" w:rsidRDefault="003C6C09" w:rsidP="003C6C09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MEB 321 Research Project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14:paraId="3067EB8F" w14:textId="7F1EB2C6" w:rsidR="003C6C09" w:rsidRPr="003C6C09" w:rsidRDefault="003C6C09" w:rsidP="003C6C0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</w:t>
            </w:r>
            <w:r w:rsidRPr="003C6C09">
              <w:rPr>
                <w:sz w:val="18"/>
                <w:szCs w:val="18"/>
              </w:rPr>
              <w:t xml:space="preserve"> - 6.0</w:t>
            </w:r>
          </w:p>
        </w:tc>
      </w:tr>
      <w:tr w:rsidR="003C6C09" w:rsidRPr="003C6C09" w14:paraId="4312E1CE" w14:textId="77777777" w:rsidTr="003C6C09">
        <w:trPr>
          <w:jc w:val="center"/>
        </w:trPr>
        <w:tc>
          <w:tcPr>
            <w:tcW w:w="5850" w:type="dxa"/>
            <w:shd w:val="clear" w:color="auto" w:fill="auto"/>
          </w:tcPr>
          <w:p w14:paraId="1C7BC257" w14:textId="62F27DD0" w:rsidR="003C6C09" w:rsidRPr="003C6C09" w:rsidRDefault="003C6C09" w:rsidP="003C6C09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ALS</w:t>
            </w:r>
            <w:r w:rsidR="00BD0F27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MEB</w:t>
            </w:r>
            <w:r w:rsidRPr="003C6C09">
              <w:rPr>
                <w:sz w:val="18"/>
                <w:szCs w:val="18"/>
              </w:rPr>
              <w:t xml:space="preserve"> 497 Independent Study</w:t>
            </w:r>
          </w:p>
        </w:tc>
        <w:tc>
          <w:tcPr>
            <w:tcW w:w="900" w:type="dxa"/>
            <w:shd w:val="clear" w:color="auto" w:fill="auto"/>
          </w:tcPr>
          <w:p w14:paraId="52DB532E" w14:textId="1FAE0C29" w:rsidR="003C6C09" w:rsidRPr="003C6C09" w:rsidRDefault="003C6C09" w:rsidP="003C6C09">
            <w:pPr>
              <w:jc w:val="center"/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 xml:space="preserve">3.0 </w:t>
            </w:r>
          </w:p>
        </w:tc>
      </w:tr>
      <w:tr w:rsidR="003C6C09" w:rsidRPr="003C6C09" w14:paraId="13313538" w14:textId="77777777" w:rsidTr="003C6C09">
        <w:trPr>
          <w:jc w:val="center"/>
        </w:trPr>
        <w:tc>
          <w:tcPr>
            <w:tcW w:w="5850" w:type="dxa"/>
            <w:shd w:val="clear" w:color="auto" w:fill="F2F2F2" w:themeFill="background1" w:themeFillShade="F2"/>
          </w:tcPr>
          <w:p w14:paraId="466D6A5C" w14:textId="23A25019" w:rsidR="003C6C09" w:rsidRPr="003C6C09" w:rsidRDefault="003C6C09" w:rsidP="003C6C09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 xml:space="preserve">ALS/MEB 428 </w:t>
            </w:r>
            <w:bookmarkStart w:id="2" w:name="_Hlk522626853"/>
            <w:r w:rsidRPr="003C6C09">
              <w:rPr>
                <w:sz w:val="18"/>
                <w:szCs w:val="18"/>
              </w:rPr>
              <w:t xml:space="preserve">Advanced </w:t>
            </w:r>
            <w:r w:rsidR="00BD0F27">
              <w:rPr>
                <w:sz w:val="18"/>
                <w:szCs w:val="18"/>
              </w:rPr>
              <w:t>Bioprocessing Research</w:t>
            </w:r>
            <w:r w:rsidRPr="003C6C09">
              <w:rPr>
                <w:sz w:val="18"/>
                <w:szCs w:val="18"/>
              </w:rPr>
              <w:t xml:space="preserve"> </w:t>
            </w:r>
            <w:bookmarkEnd w:id="2"/>
          </w:p>
        </w:tc>
        <w:tc>
          <w:tcPr>
            <w:tcW w:w="900" w:type="dxa"/>
            <w:shd w:val="clear" w:color="auto" w:fill="F2F2F2" w:themeFill="background1" w:themeFillShade="F2"/>
          </w:tcPr>
          <w:p w14:paraId="6E96330C" w14:textId="7315398A" w:rsidR="003C6C09" w:rsidRPr="003C6C09" w:rsidRDefault="003C6C09" w:rsidP="003C6C09">
            <w:pPr>
              <w:jc w:val="center"/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1.5 -3.0</w:t>
            </w:r>
          </w:p>
        </w:tc>
      </w:tr>
    </w:tbl>
    <w:p w14:paraId="42FD2384" w14:textId="77777777" w:rsidR="00601A0D" w:rsidRPr="00CF0E18" w:rsidRDefault="00601A0D" w:rsidP="00941263">
      <w:pPr>
        <w:spacing w:after="0"/>
      </w:pPr>
    </w:p>
    <w:p w14:paraId="09E1B98F" w14:textId="77777777" w:rsidR="0080532E" w:rsidRPr="00B217AB" w:rsidRDefault="0080532E" w:rsidP="0080532E">
      <w:pPr>
        <w:spacing w:after="0"/>
      </w:pPr>
      <w:r w:rsidRPr="00B217AB">
        <w:rPr>
          <w:b/>
        </w:rPr>
        <w:t>Academic Petitions:</w:t>
      </w:r>
      <w:r w:rsidRPr="00B217AB">
        <w:t xml:space="preserve"> Examples of requests include, but are not limited to, the following:</w:t>
      </w:r>
    </w:p>
    <w:p w14:paraId="33984A4A" w14:textId="77777777" w:rsidR="0080532E" w:rsidRPr="00B217AB" w:rsidRDefault="0080532E" w:rsidP="0080532E">
      <w:pPr>
        <w:pStyle w:val="ListParagraph"/>
        <w:numPr>
          <w:ilvl w:val="0"/>
          <w:numId w:val="1"/>
        </w:numPr>
      </w:pPr>
      <w:r>
        <w:t>Course overload: permission to  take more than 19.5 units</w:t>
      </w:r>
    </w:p>
    <w:p w14:paraId="7466BA38" w14:textId="77777777" w:rsidR="0080532E" w:rsidRPr="00B217AB" w:rsidRDefault="0080532E" w:rsidP="0080532E">
      <w:pPr>
        <w:pStyle w:val="ListParagraph"/>
        <w:numPr>
          <w:ilvl w:val="0"/>
          <w:numId w:val="1"/>
        </w:numPr>
      </w:pPr>
      <w:r w:rsidRPr="00B217AB">
        <w:t>Exceptions to registration deadlines (late ADDs, late DROPs)</w:t>
      </w:r>
    </w:p>
    <w:p w14:paraId="2402DF2C" w14:textId="77777777" w:rsidR="0080532E" w:rsidRPr="00B217AB" w:rsidRDefault="0080532E" w:rsidP="0080532E">
      <w:pPr>
        <w:pStyle w:val="ListParagraph"/>
        <w:numPr>
          <w:ilvl w:val="0"/>
          <w:numId w:val="1"/>
        </w:numPr>
      </w:pPr>
      <w:r w:rsidRPr="00B217AB">
        <w:t>Variances in cross registration and general education requirements</w:t>
      </w:r>
    </w:p>
    <w:p w14:paraId="1D3852F5" w14:textId="77777777" w:rsidR="0080532E" w:rsidRPr="00B217AB" w:rsidRDefault="0080532E" w:rsidP="0080532E">
      <w:pPr>
        <w:pStyle w:val="ListParagraph"/>
        <w:numPr>
          <w:ilvl w:val="0"/>
          <w:numId w:val="1"/>
        </w:numPr>
      </w:pPr>
      <w:r w:rsidRPr="007A6B83">
        <w:t>Exceptions to graduation requirements or other KGI academic policies</w:t>
      </w:r>
    </w:p>
    <w:sectPr w:rsidR="0080532E" w:rsidRPr="00B217AB" w:rsidSect="004B7454">
      <w:headerReference w:type="default" r:id="rId8"/>
      <w:footerReference w:type="default" r:id="rId9"/>
      <w:pgSz w:w="12240" w:h="15840"/>
      <w:pgMar w:top="1080" w:right="864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D690BA" w14:textId="77777777" w:rsidR="00B06175" w:rsidRDefault="00B06175" w:rsidP="001C3BEE">
      <w:r>
        <w:separator/>
      </w:r>
    </w:p>
  </w:endnote>
  <w:endnote w:type="continuationSeparator" w:id="0">
    <w:p w14:paraId="0D4FF0E1" w14:textId="77777777" w:rsidR="00B06175" w:rsidRDefault="00B06175" w:rsidP="001C3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BE66E7" w14:textId="7E513738" w:rsidR="00307CE6" w:rsidRDefault="00727AA2" w:rsidP="00727AA2">
    <w:pPr>
      <w:pStyle w:val="Footer"/>
      <w:rPr>
        <w:noProof/>
      </w:rPr>
    </w:pPr>
    <w:r>
      <w:tab/>
    </w:r>
    <w:r w:rsidR="00307CE6">
      <w:fldChar w:fldCharType="begin"/>
    </w:r>
    <w:r w:rsidR="00307CE6">
      <w:instrText xml:space="preserve"> PAGE   \* MERGEFORMAT </w:instrText>
    </w:r>
    <w:r w:rsidR="00307CE6">
      <w:fldChar w:fldCharType="separate"/>
    </w:r>
    <w:r w:rsidR="00662071">
      <w:rPr>
        <w:noProof/>
      </w:rPr>
      <w:t>1</w:t>
    </w:r>
    <w:r w:rsidR="00307CE6">
      <w:rPr>
        <w:noProof/>
      </w:rPr>
      <w:fldChar w:fldCharType="end"/>
    </w:r>
    <w:r>
      <w:rPr>
        <w:noProof/>
      </w:rPr>
      <w:tab/>
    </w:r>
    <w:r w:rsidR="00A91BB1">
      <w:rPr>
        <w:noProof/>
      </w:rPr>
      <w:t>revised</w:t>
    </w:r>
    <w:r w:rsidR="00B217AB">
      <w:rPr>
        <w:noProof/>
      </w:rPr>
      <w:t xml:space="preserve"> </w:t>
    </w:r>
    <w:r>
      <w:rPr>
        <w:noProof/>
      </w:rPr>
      <w:t xml:space="preserve">on </w:t>
    </w:r>
    <w:r w:rsidR="006933CF">
      <w:rPr>
        <w:noProof/>
      </w:rPr>
      <w:t>08/</w:t>
    </w:r>
    <w:r w:rsidR="005240B0">
      <w:rPr>
        <w:noProof/>
      </w:rPr>
      <w:t>21</w:t>
    </w:r>
    <w:r w:rsidR="006933CF">
      <w:rPr>
        <w:noProof/>
      </w:rPr>
      <w:t>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70E44A" w14:textId="77777777" w:rsidR="00B06175" w:rsidRDefault="00B06175" w:rsidP="001C3BEE">
      <w:r>
        <w:separator/>
      </w:r>
    </w:p>
  </w:footnote>
  <w:footnote w:type="continuationSeparator" w:id="0">
    <w:p w14:paraId="7D6CD8AF" w14:textId="77777777" w:rsidR="00B06175" w:rsidRDefault="00B06175" w:rsidP="001C3B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B79AEB" w14:textId="77777777" w:rsidR="005240B0" w:rsidRDefault="005240B0" w:rsidP="005240B0">
    <w:pPr>
      <w:spacing w:after="0"/>
      <w:jc w:val="center"/>
      <w:rPr>
        <w:b/>
      </w:rPr>
    </w:pPr>
    <w:r>
      <w:rPr>
        <w:b/>
      </w:rPr>
      <w:t>KGI Henry E. Riggs School of Applied Life Sciences</w:t>
    </w:r>
  </w:p>
  <w:p w14:paraId="69BEFDAA" w14:textId="77777777" w:rsidR="005240B0" w:rsidRDefault="005240B0" w:rsidP="005240B0">
    <w:pPr>
      <w:spacing w:after="0"/>
      <w:jc w:val="center"/>
      <w:rPr>
        <w:b/>
      </w:rPr>
    </w:pPr>
    <w:r>
      <w:rPr>
        <w:b/>
      </w:rPr>
      <w:t>Graduation Requirements</w:t>
    </w:r>
  </w:p>
  <w:p w14:paraId="5F1649DC" w14:textId="03FDF401" w:rsidR="005240B0" w:rsidRPr="009B766A" w:rsidRDefault="005240B0" w:rsidP="005240B0">
    <w:pPr>
      <w:spacing w:after="80"/>
      <w:jc w:val="center"/>
      <w:rPr>
        <w:b/>
      </w:rPr>
    </w:pPr>
    <w:r w:rsidRPr="001C3BEE">
      <w:rPr>
        <w:b/>
      </w:rPr>
      <w:t>Class of 20</w:t>
    </w:r>
    <w:r>
      <w:rPr>
        <w:b/>
      </w:rPr>
      <w:t>19</w:t>
    </w:r>
    <w:r w:rsidRPr="001C3BEE">
      <w:rPr>
        <w:b/>
      </w:rPr>
      <w:t xml:space="preserve"> Master of </w:t>
    </w:r>
    <w:r>
      <w:rPr>
        <w:b/>
      </w:rPr>
      <w:t>Engineering in Biopharmaceutical Processing</w:t>
    </w:r>
  </w:p>
  <w:p w14:paraId="72A1CA43" w14:textId="77777777" w:rsidR="00213244" w:rsidRPr="00A54A82" w:rsidRDefault="00213244" w:rsidP="001C3BEE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B97C80"/>
    <w:multiLevelType w:val="hybridMultilevel"/>
    <w:tmpl w:val="24843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A4465D"/>
    <w:multiLevelType w:val="hybridMultilevel"/>
    <w:tmpl w:val="1C541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sTCyMLA0MDcyMDVQ0lEKTi0uzszPAykwrQUAcDqUziwAAAA="/>
  </w:docVars>
  <w:rsids>
    <w:rsidRoot w:val="00322DA9"/>
    <w:rsid w:val="00000D0A"/>
    <w:rsid w:val="00003C60"/>
    <w:rsid w:val="0000542C"/>
    <w:rsid w:val="00005891"/>
    <w:rsid w:val="00021C6B"/>
    <w:rsid w:val="00036815"/>
    <w:rsid w:val="00036827"/>
    <w:rsid w:val="000417CA"/>
    <w:rsid w:val="00047900"/>
    <w:rsid w:val="000641E6"/>
    <w:rsid w:val="000676AD"/>
    <w:rsid w:val="00070939"/>
    <w:rsid w:val="00070E6A"/>
    <w:rsid w:val="000735FA"/>
    <w:rsid w:val="0008298E"/>
    <w:rsid w:val="00097516"/>
    <w:rsid w:val="000B0510"/>
    <w:rsid w:val="000B1726"/>
    <w:rsid w:val="000C254D"/>
    <w:rsid w:val="000D1BFC"/>
    <w:rsid w:val="000F40DD"/>
    <w:rsid w:val="0010381C"/>
    <w:rsid w:val="00104662"/>
    <w:rsid w:val="001212E0"/>
    <w:rsid w:val="001431DD"/>
    <w:rsid w:val="001455DD"/>
    <w:rsid w:val="00147CC3"/>
    <w:rsid w:val="001511D3"/>
    <w:rsid w:val="0015799E"/>
    <w:rsid w:val="001629E9"/>
    <w:rsid w:val="0017704B"/>
    <w:rsid w:val="00182AC7"/>
    <w:rsid w:val="00184A3A"/>
    <w:rsid w:val="00186B3F"/>
    <w:rsid w:val="00194801"/>
    <w:rsid w:val="001A6370"/>
    <w:rsid w:val="001A7321"/>
    <w:rsid w:val="001B1D36"/>
    <w:rsid w:val="001B349B"/>
    <w:rsid w:val="001B3F96"/>
    <w:rsid w:val="001B414F"/>
    <w:rsid w:val="001C3BEE"/>
    <w:rsid w:val="001C44AC"/>
    <w:rsid w:val="001D169C"/>
    <w:rsid w:val="001E5B90"/>
    <w:rsid w:val="001F41CC"/>
    <w:rsid w:val="00206F27"/>
    <w:rsid w:val="00213244"/>
    <w:rsid w:val="00233998"/>
    <w:rsid w:val="002476D0"/>
    <w:rsid w:val="00271F08"/>
    <w:rsid w:val="0027534D"/>
    <w:rsid w:val="002A13AA"/>
    <w:rsid w:val="002A4178"/>
    <w:rsid w:val="002A41F6"/>
    <w:rsid w:val="002B31D6"/>
    <w:rsid w:val="002B737A"/>
    <w:rsid w:val="002C00DD"/>
    <w:rsid w:val="002C0477"/>
    <w:rsid w:val="002D3C4D"/>
    <w:rsid w:val="002D7E0B"/>
    <w:rsid w:val="002F6A45"/>
    <w:rsid w:val="003035AA"/>
    <w:rsid w:val="00306BBF"/>
    <w:rsid w:val="00307CE6"/>
    <w:rsid w:val="00316B29"/>
    <w:rsid w:val="00316E54"/>
    <w:rsid w:val="00322DA9"/>
    <w:rsid w:val="00333D1B"/>
    <w:rsid w:val="00343900"/>
    <w:rsid w:val="003562C1"/>
    <w:rsid w:val="00374882"/>
    <w:rsid w:val="003A3E56"/>
    <w:rsid w:val="003A43AB"/>
    <w:rsid w:val="003A5087"/>
    <w:rsid w:val="003A6A1B"/>
    <w:rsid w:val="003B7690"/>
    <w:rsid w:val="003C1FD0"/>
    <w:rsid w:val="003C6C09"/>
    <w:rsid w:val="003D1D74"/>
    <w:rsid w:val="003D5FF2"/>
    <w:rsid w:val="003D639A"/>
    <w:rsid w:val="003D697B"/>
    <w:rsid w:val="003F0427"/>
    <w:rsid w:val="003F501E"/>
    <w:rsid w:val="004024F3"/>
    <w:rsid w:val="00406953"/>
    <w:rsid w:val="004134EB"/>
    <w:rsid w:val="0042160A"/>
    <w:rsid w:val="004254E5"/>
    <w:rsid w:val="00427670"/>
    <w:rsid w:val="00427FFC"/>
    <w:rsid w:val="004362D4"/>
    <w:rsid w:val="0044609B"/>
    <w:rsid w:val="00447A55"/>
    <w:rsid w:val="00453A84"/>
    <w:rsid w:val="00467868"/>
    <w:rsid w:val="00471D10"/>
    <w:rsid w:val="0047325D"/>
    <w:rsid w:val="00475B2A"/>
    <w:rsid w:val="00482374"/>
    <w:rsid w:val="00482458"/>
    <w:rsid w:val="0048259D"/>
    <w:rsid w:val="004A4005"/>
    <w:rsid w:val="004B01CF"/>
    <w:rsid w:val="004B7454"/>
    <w:rsid w:val="004B7981"/>
    <w:rsid w:val="004E4D7E"/>
    <w:rsid w:val="004F3F4E"/>
    <w:rsid w:val="004F5AF2"/>
    <w:rsid w:val="005047FA"/>
    <w:rsid w:val="00513DCE"/>
    <w:rsid w:val="00517E57"/>
    <w:rsid w:val="005240A4"/>
    <w:rsid w:val="005240B0"/>
    <w:rsid w:val="00531A97"/>
    <w:rsid w:val="00532C06"/>
    <w:rsid w:val="0054224B"/>
    <w:rsid w:val="0054376D"/>
    <w:rsid w:val="005465A7"/>
    <w:rsid w:val="0055229F"/>
    <w:rsid w:val="005532AB"/>
    <w:rsid w:val="005A55E1"/>
    <w:rsid w:val="005C606E"/>
    <w:rsid w:val="005D1521"/>
    <w:rsid w:val="005D1E64"/>
    <w:rsid w:val="005E5147"/>
    <w:rsid w:val="005F66B1"/>
    <w:rsid w:val="00601A0D"/>
    <w:rsid w:val="00604182"/>
    <w:rsid w:val="00607D6A"/>
    <w:rsid w:val="0061219C"/>
    <w:rsid w:val="006223B7"/>
    <w:rsid w:val="006241FD"/>
    <w:rsid w:val="00624747"/>
    <w:rsid w:val="00624B69"/>
    <w:rsid w:val="006250DF"/>
    <w:rsid w:val="00625B24"/>
    <w:rsid w:val="00633C8C"/>
    <w:rsid w:val="00634908"/>
    <w:rsid w:val="0066120B"/>
    <w:rsid w:val="00662071"/>
    <w:rsid w:val="006740E3"/>
    <w:rsid w:val="0067446E"/>
    <w:rsid w:val="006778CB"/>
    <w:rsid w:val="006826FD"/>
    <w:rsid w:val="006933CF"/>
    <w:rsid w:val="006B11E1"/>
    <w:rsid w:val="006C625C"/>
    <w:rsid w:val="006E1FE0"/>
    <w:rsid w:val="006F0213"/>
    <w:rsid w:val="006F3F64"/>
    <w:rsid w:val="006F6541"/>
    <w:rsid w:val="00702ADF"/>
    <w:rsid w:val="00710589"/>
    <w:rsid w:val="00720D63"/>
    <w:rsid w:val="00722D7C"/>
    <w:rsid w:val="007244D2"/>
    <w:rsid w:val="00725210"/>
    <w:rsid w:val="00727AA2"/>
    <w:rsid w:val="00731223"/>
    <w:rsid w:val="00734521"/>
    <w:rsid w:val="0073514B"/>
    <w:rsid w:val="00735A29"/>
    <w:rsid w:val="007445B9"/>
    <w:rsid w:val="00754788"/>
    <w:rsid w:val="007558E4"/>
    <w:rsid w:val="00756D40"/>
    <w:rsid w:val="00766AFF"/>
    <w:rsid w:val="0078340B"/>
    <w:rsid w:val="0079231F"/>
    <w:rsid w:val="007A6B83"/>
    <w:rsid w:val="007B17CE"/>
    <w:rsid w:val="007B39AC"/>
    <w:rsid w:val="00802303"/>
    <w:rsid w:val="00804E17"/>
    <w:rsid w:val="0080532E"/>
    <w:rsid w:val="00810F2D"/>
    <w:rsid w:val="008133BB"/>
    <w:rsid w:val="008329B9"/>
    <w:rsid w:val="00844290"/>
    <w:rsid w:val="00845DC4"/>
    <w:rsid w:val="0085376A"/>
    <w:rsid w:val="0086388E"/>
    <w:rsid w:val="008646BA"/>
    <w:rsid w:val="00870FCE"/>
    <w:rsid w:val="00876E8E"/>
    <w:rsid w:val="008800DD"/>
    <w:rsid w:val="00886E8F"/>
    <w:rsid w:val="008A0910"/>
    <w:rsid w:val="008A7F7B"/>
    <w:rsid w:val="008B4857"/>
    <w:rsid w:val="008B507C"/>
    <w:rsid w:val="008C1132"/>
    <w:rsid w:val="008E0E9F"/>
    <w:rsid w:val="008F005B"/>
    <w:rsid w:val="008F287B"/>
    <w:rsid w:val="00915301"/>
    <w:rsid w:val="0091707F"/>
    <w:rsid w:val="00941263"/>
    <w:rsid w:val="009470BB"/>
    <w:rsid w:val="00950D88"/>
    <w:rsid w:val="009579DA"/>
    <w:rsid w:val="0096784A"/>
    <w:rsid w:val="00973D9B"/>
    <w:rsid w:val="00980720"/>
    <w:rsid w:val="00983054"/>
    <w:rsid w:val="009858FC"/>
    <w:rsid w:val="00996FAD"/>
    <w:rsid w:val="009A3B3C"/>
    <w:rsid w:val="009B15F0"/>
    <w:rsid w:val="009B2FBF"/>
    <w:rsid w:val="009E2D1F"/>
    <w:rsid w:val="00A11757"/>
    <w:rsid w:val="00A217B7"/>
    <w:rsid w:val="00A3460A"/>
    <w:rsid w:val="00A358AB"/>
    <w:rsid w:val="00A40D7F"/>
    <w:rsid w:val="00A41DBC"/>
    <w:rsid w:val="00A515FA"/>
    <w:rsid w:val="00A54A82"/>
    <w:rsid w:val="00A61C5E"/>
    <w:rsid w:val="00A66956"/>
    <w:rsid w:val="00A7038D"/>
    <w:rsid w:val="00A70585"/>
    <w:rsid w:val="00A810AB"/>
    <w:rsid w:val="00A82E47"/>
    <w:rsid w:val="00A862FB"/>
    <w:rsid w:val="00A918E5"/>
    <w:rsid w:val="00A91BB1"/>
    <w:rsid w:val="00A91D9D"/>
    <w:rsid w:val="00A95C84"/>
    <w:rsid w:val="00AB3FCE"/>
    <w:rsid w:val="00AD2682"/>
    <w:rsid w:val="00AD6CFC"/>
    <w:rsid w:val="00AD702C"/>
    <w:rsid w:val="00AE0220"/>
    <w:rsid w:val="00AE4D37"/>
    <w:rsid w:val="00AE6D09"/>
    <w:rsid w:val="00B01417"/>
    <w:rsid w:val="00B06175"/>
    <w:rsid w:val="00B149DF"/>
    <w:rsid w:val="00B15FEB"/>
    <w:rsid w:val="00B217AB"/>
    <w:rsid w:val="00B3064B"/>
    <w:rsid w:val="00B371A8"/>
    <w:rsid w:val="00B43A49"/>
    <w:rsid w:val="00B44C3C"/>
    <w:rsid w:val="00B64BFD"/>
    <w:rsid w:val="00B64F68"/>
    <w:rsid w:val="00B660A6"/>
    <w:rsid w:val="00B779E2"/>
    <w:rsid w:val="00B85038"/>
    <w:rsid w:val="00B85E40"/>
    <w:rsid w:val="00BA36C9"/>
    <w:rsid w:val="00BA680C"/>
    <w:rsid w:val="00BA7CC1"/>
    <w:rsid w:val="00BB2311"/>
    <w:rsid w:val="00BC0038"/>
    <w:rsid w:val="00BC2EC9"/>
    <w:rsid w:val="00BC344A"/>
    <w:rsid w:val="00BD0F27"/>
    <w:rsid w:val="00BD28E3"/>
    <w:rsid w:val="00BD32DD"/>
    <w:rsid w:val="00BD3E0A"/>
    <w:rsid w:val="00BF1ED0"/>
    <w:rsid w:val="00BF2DA5"/>
    <w:rsid w:val="00BF7880"/>
    <w:rsid w:val="00C025E6"/>
    <w:rsid w:val="00C17EF1"/>
    <w:rsid w:val="00C24E98"/>
    <w:rsid w:val="00C3765B"/>
    <w:rsid w:val="00C75E4D"/>
    <w:rsid w:val="00C82D23"/>
    <w:rsid w:val="00C87758"/>
    <w:rsid w:val="00C9058C"/>
    <w:rsid w:val="00CA6DAE"/>
    <w:rsid w:val="00CA71C8"/>
    <w:rsid w:val="00CB0D40"/>
    <w:rsid w:val="00CB1820"/>
    <w:rsid w:val="00CB65D0"/>
    <w:rsid w:val="00CC0965"/>
    <w:rsid w:val="00CD2701"/>
    <w:rsid w:val="00CD2B7E"/>
    <w:rsid w:val="00CE301B"/>
    <w:rsid w:val="00CE6B9C"/>
    <w:rsid w:val="00CF0E18"/>
    <w:rsid w:val="00CF0FBF"/>
    <w:rsid w:val="00CF48FA"/>
    <w:rsid w:val="00CF6DFB"/>
    <w:rsid w:val="00D03C38"/>
    <w:rsid w:val="00D403E3"/>
    <w:rsid w:val="00D43020"/>
    <w:rsid w:val="00D466E5"/>
    <w:rsid w:val="00D513D4"/>
    <w:rsid w:val="00D6539E"/>
    <w:rsid w:val="00D7074E"/>
    <w:rsid w:val="00D73D3F"/>
    <w:rsid w:val="00D74CDC"/>
    <w:rsid w:val="00D81966"/>
    <w:rsid w:val="00D84AA3"/>
    <w:rsid w:val="00D9441D"/>
    <w:rsid w:val="00D9487A"/>
    <w:rsid w:val="00DA5CF7"/>
    <w:rsid w:val="00DB1061"/>
    <w:rsid w:val="00DD48CC"/>
    <w:rsid w:val="00DE1051"/>
    <w:rsid w:val="00DE2943"/>
    <w:rsid w:val="00E22358"/>
    <w:rsid w:val="00E242C5"/>
    <w:rsid w:val="00E32262"/>
    <w:rsid w:val="00E36164"/>
    <w:rsid w:val="00E40641"/>
    <w:rsid w:val="00E44DA4"/>
    <w:rsid w:val="00E559AA"/>
    <w:rsid w:val="00E62811"/>
    <w:rsid w:val="00E858C8"/>
    <w:rsid w:val="00E9341F"/>
    <w:rsid w:val="00EB7AEA"/>
    <w:rsid w:val="00ED320F"/>
    <w:rsid w:val="00EE25F6"/>
    <w:rsid w:val="00F0306B"/>
    <w:rsid w:val="00F10C75"/>
    <w:rsid w:val="00F1166A"/>
    <w:rsid w:val="00F15467"/>
    <w:rsid w:val="00F34A9D"/>
    <w:rsid w:val="00F4070B"/>
    <w:rsid w:val="00F42457"/>
    <w:rsid w:val="00F52976"/>
    <w:rsid w:val="00F73654"/>
    <w:rsid w:val="00F7382E"/>
    <w:rsid w:val="00F7485A"/>
    <w:rsid w:val="00F82B04"/>
    <w:rsid w:val="00F842CE"/>
    <w:rsid w:val="00F96AF7"/>
    <w:rsid w:val="00FC2CFD"/>
    <w:rsid w:val="00FD2E2E"/>
    <w:rsid w:val="00FE3178"/>
    <w:rsid w:val="00FF1ECD"/>
    <w:rsid w:val="00FF5FCE"/>
    <w:rsid w:val="00FF6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14F46D"/>
  <w15:docId w15:val="{FDBE8DFC-1815-4723-B54E-0023E1B19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76AD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2D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D1C2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2D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D1C2B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2D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22DA9"/>
    <w:rPr>
      <w:rFonts w:asciiTheme="majorHAnsi" w:eastAsiaTheme="majorEastAsia" w:hAnsiTheme="majorHAnsi" w:cstheme="majorBidi"/>
      <w:color w:val="0D1C2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22DA9"/>
    <w:rPr>
      <w:rFonts w:asciiTheme="majorHAnsi" w:eastAsiaTheme="majorEastAsia" w:hAnsiTheme="majorHAnsi" w:cstheme="majorBidi"/>
      <w:color w:val="0D1C2B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242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A43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43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07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CE6"/>
  </w:style>
  <w:style w:type="paragraph" w:styleId="Footer">
    <w:name w:val="footer"/>
    <w:basedOn w:val="Normal"/>
    <w:link w:val="FooterChar"/>
    <w:uiPriority w:val="99"/>
    <w:unhideWhenUsed/>
    <w:rsid w:val="00307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CE6"/>
  </w:style>
  <w:style w:type="paragraph" w:styleId="FootnoteText">
    <w:name w:val="footnote text"/>
    <w:basedOn w:val="Normal"/>
    <w:link w:val="FootnoteTextChar"/>
    <w:uiPriority w:val="99"/>
    <w:semiHidden/>
    <w:unhideWhenUsed/>
    <w:rsid w:val="00036815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681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3681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03C38"/>
    <w:rPr>
      <w:color w:val="008CA8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0D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0D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0D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0D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0D7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1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4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KGI Official">
      <a:dk1>
        <a:srgbClr val="333333"/>
      </a:dk1>
      <a:lt1>
        <a:srgbClr val="FFFFFF"/>
      </a:lt1>
      <a:dk2>
        <a:srgbClr val="7F7F7F"/>
      </a:dk2>
      <a:lt2>
        <a:srgbClr val="F7F7F7"/>
      </a:lt2>
      <a:accent1>
        <a:srgbClr val="12273A"/>
      </a:accent1>
      <a:accent2>
        <a:srgbClr val="008CA8"/>
      </a:accent2>
      <a:accent3>
        <a:srgbClr val="D9282F"/>
      </a:accent3>
      <a:accent4>
        <a:srgbClr val="7B5F6C"/>
      </a:accent4>
      <a:accent5>
        <a:srgbClr val="E2A8AD"/>
      </a:accent5>
      <a:accent6>
        <a:srgbClr val="00696F"/>
      </a:accent6>
      <a:hlink>
        <a:srgbClr val="008CA8"/>
      </a:hlink>
      <a:folHlink>
        <a:srgbClr val="8292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4D103C-300C-4389-B042-FD45643D6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09</Words>
  <Characters>347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Hickerson</dc:creator>
  <cp:lastModifiedBy>Anna Hickerson</cp:lastModifiedBy>
  <cp:revision>4</cp:revision>
  <cp:lastPrinted>2017-03-15T20:49:00Z</cp:lastPrinted>
  <dcterms:created xsi:type="dcterms:W3CDTF">2018-08-21T22:32:00Z</dcterms:created>
  <dcterms:modified xsi:type="dcterms:W3CDTF">2018-08-22T17:50:00Z</dcterms:modified>
</cp:coreProperties>
</file>